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6DE888" w14:textId="77777777" w:rsidR="00361235" w:rsidRPr="00B57CAF" w:rsidRDefault="00361235" w:rsidP="00361235">
      <w:pPr>
        <w:contextualSpacing/>
        <w:jc w:val="center"/>
        <w:rPr>
          <w:rFonts w:ascii="Georgia" w:eastAsia="Calibri" w:hAnsi="Georgia" w:cs="Arial"/>
        </w:rPr>
      </w:pPr>
    </w:p>
    <w:p w14:paraId="677E9587" w14:textId="77777777" w:rsidR="00361235" w:rsidRPr="00B57CAF" w:rsidRDefault="00361235" w:rsidP="00361235">
      <w:pPr>
        <w:contextualSpacing/>
        <w:jc w:val="center"/>
        <w:rPr>
          <w:rFonts w:ascii="Georgia" w:eastAsia="Calibri" w:hAnsi="Georgia" w:cs="Arial"/>
        </w:rPr>
      </w:pPr>
    </w:p>
    <w:p w14:paraId="7E3B3A00"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412D09A9" w14:textId="5A6CA2C4"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376D39">
        <w:rPr>
          <w:rFonts w:eastAsia="Calibri"/>
          <w:sz w:val="40"/>
          <w:szCs w:val="28"/>
        </w:rPr>
        <w:t>2</w:t>
      </w:r>
    </w:p>
    <w:p w14:paraId="77D87561" w14:textId="77777777" w:rsidR="00B66FB9" w:rsidRPr="00361235" w:rsidRDefault="00B66FB9" w:rsidP="00B66FB9">
      <w:pPr>
        <w:pStyle w:val="Title"/>
        <w:rPr>
          <w:b w:val="0"/>
          <w:sz w:val="24"/>
        </w:rPr>
      </w:pPr>
    </w:p>
    <w:p w14:paraId="396DE964" w14:textId="39E649B8" w:rsidR="00B66FB9" w:rsidRDefault="00376D39" w:rsidP="00B66FB9">
      <w:pPr>
        <w:pBdr>
          <w:bottom w:val="single" w:sz="12" w:space="1" w:color="auto"/>
        </w:pBdr>
        <w:rPr>
          <w:rFonts w:eastAsia="Calibri"/>
        </w:rPr>
      </w:pPr>
      <w:r w:rsidRPr="00376D39">
        <w:rPr>
          <w:rFonts w:eastAsiaTheme="majorEastAsia" w:cstheme="majorBidi"/>
          <w:b/>
          <w:spacing w:val="-10"/>
          <w:kern w:val="28"/>
          <w:sz w:val="56"/>
          <w:szCs w:val="56"/>
        </w:rPr>
        <w:t xml:space="preserve">Plotting Vector using NumPy and </w:t>
      </w:r>
      <w:proofErr w:type="spellStart"/>
      <w:r w:rsidRPr="00376D39">
        <w:rPr>
          <w:rFonts w:eastAsiaTheme="majorEastAsia" w:cstheme="majorBidi"/>
          <w:b/>
          <w:spacing w:val="-10"/>
          <w:kern w:val="28"/>
          <w:sz w:val="56"/>
          <w:szCs w:val="56"/>
        </w:rPr>
        <w:t>MatPlotLib</w:t>
      </w:r>
      <w:proofErr w:type="spellEnd"/>
    </w:p>
    <w:p w14:paraId="489F7F4A" w14:textId="77777777" w:rsidR="00B66FB9" w:rsidRPr="00EA55B5" w:rsidRDefault="00B66FB9" w:rsidP="00B66FB9">
      <w:pPr>
        <w:contextualSpacing/>
        <w:rPr>
          <w:szCs w:val="32"/>
        </w:rPr>
      </w:pPr>
    </w:p>
    <w:p w14:paraId="29E30B2F"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04846F1A" w14:textId="77777777" w:rsidTr="0039622E">
        <w:tc>
          <w:tcPr>
            <w:tcW w:w="4508" w:type="dxa"/>
          </w:tcPr>
          <w:p w14:paraId="0630C0A0"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175A7698"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167C39E4" w14:textId="77777777" w:rsidTr="0039622E">
        <w:tc>
          <w:tcPr>
            <w:tcW w:w="4508" w:type="dxa"/>
          </w:tcPr>
          <w:p w14:paraId="4770EED2" w14:textId="32931F96" w:rsidR="00B66FB9" w:rsidRPr="00EA55B5" w:rsidRDefault="0053138E" w:rsidP="0053138E">
            <w:pPr>
              <w:contextualSpacing/>
              <w:rPr>
                <w:rFonts w:eastAsia="Calibri"/>
                <w:b/>
              </w:rPr>
            </w:pPr>
            <w:r>
              <w:rPr>
                <w:rFonts w:eastAsia="Calibri"/>
              </w:rPr>
              <w:t>Sustento, Myke Alvin</w:t>
            </w:r>
          </w:p>
        </w:tc>
        <w:tc>
          <w:tcPr>
            <w:tcW w:w="4508" w:type="dxa"/>
          </w:tcPr>
          <w:p w14:paraId="5286BFE3"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36C58BD0" w14:textId="77777777" w:rsidR="00B66FB9" w:rsidRDefault="00B66FB9" w:rsidP="00B66FB9">
      <w:pPr>
        <w:contextualSpacing/>
        <w:jc w:val="center"/>
        <w:rPr>
          <w:rFonts w:eastAsia="Calibri"/>
          <w:b/>
        </w:rPr>
      </w:pPr>
    </w:p>
    <w:p w14:paraId="539175F1" w14:textId="77777777" w:rsidR="00B66FB9" w:rsidRDefault="00B66FB9" w:rsidP="00B66FB9">
      <w:pPr>
        <w:contextualSpacing/>
        <w:jc w:val="center"/>
        <w:rPr>
          <w:rFonts w:eastAsia="Calibri"/>
          <w:b/>
        </w:rPr>
      </w:pPr>
    </w:p>
    <w:p w14:paraId="0E666E0E" w14:textId="512F7E9B" w:rsidR="00B66FB9" w:rsidRDefault="00B66FB9" w:rsidP="00B66FB9">
      <w:pPr>
        <w:contextualSpacing/>
        <w:jc w:val="center"/>
        <w:rPr>
          <w:rFonts w:eastAsia="Calibri"/>
          <w:b/>
        </w:rPr>
      </w:pPr>
    </w:p>
    <w:p w14:paraId="2618D43B" w14:textId="21929FB2" w:rsidR="0053138E" w:rsidRDefault="0053138E" w:rsidP="00B66FB9">
      <w:pPr>
        <w:contextualSpacing/>
        <w:jc w:val="center"/>
        <w:rPr>
          <w:rFonts w:eastAsia="Calibri"/>
          <w:b/>
        </w:rPr>
      </w:pPr>
    </w:p>
    <w:p w14:paraId="1105355A" w14:textId="0FDC6E54" w:rsidR="0053138E" w:rsidRDefault="0053138E" w:rsidP="00B66FB9">
      <w:pPr>
        <w:contextualSpacing/>
        <w:jc w:val="center"/>
        <w:rPr>
          <w:rFonts w:eastAsia="Calibri"/>
          <w:b/>
        </w:rPr>
      </w:pPr>
    </w:p>
    <w:p w14:paraId="16813B93" w14:textId="77777777" w:rsidR="0053138E" w:rsidRDefault="0053138E" w:rsidP="00B66FB9">
      <w:pPr>
        <w:contextualSpacing/>
        <w:jc w:val="center"/>
        <w:rPr>
          <w:rFonts w:eastAsia="Calibri"/>
          <w:b/>
        </w:rPr>
      </w:pPr>
    </w:p>
    <w:p w14:paraId="0A98B7DA" w14:textId="77777777" w:rsidR="00B66FB9" w:rsidRDefault="00B66FB9" w:rsidP="00B66FB9">
      <w:pPr>
        <w:contextualSpacing/>
        <w:jc w:val="center"/>
        <w:rPr>
          <w:rFonts w:eastAsia="Calibri"/>
          <w:b/>
        </w:rPr>
      </w:pPr>
    </w:p>
    <w:p w14:paraId="1FD1D27B" w14:textId="6CB6E4B9" w:rsidR="00B66FB9" w:rsidRPr="00606305" w:rsidRDefault="00A43770" w:rsidP="00B66FB9">
      <w:pPr>
        <w:contextualSpacing/>
        <w:jc w:val="center"/>
        <w:rPr>
          <w:rFonts w:eastAsia="Calibri"/>
        </w:rPr>
      </w:pPr>
      <w:r>
        <w:rPr>
          <w:rFonts w:eastAsia="Calibri"/>
        </w:rPr>
        <w:t>October</w:t>
      </w:r>
      <w:r w:rsidR="00B66FB9" w:rsidRPr="00606305">
        <w:rPr>
          <w:rFonts w:eastAsia="Calibri"/>
        </w:rPr>
        <w:t xml:space="preserve"> </w:t>
      </w:r>
      <w:r>
        <w:rPr>
          <w:rFonts w:eastAsia="Calibri"/>
        </w:rPr>
        <w:t>1</w:t>
      </w:r>
      <w:r w:rsidR="00B66FB9" w:rsidRPr="00606305">
        <w:rPr>
          <w:rFonts w:eastAsia="Calibri"/>
        </w:rPr>
        <w:t xml:space="preserve">, </w:t>
      </w:r>
      <w:r w:rsidR="0053138E">
        <w:rPr>
          <w:rFonts w:eastAsia="Calibri"/>
        </w:rPr>
        <w:t>2000</w:t>
      </w:r>
    </w:p>
    <w:p w14:paraId="4F847992" w14:textId="77777777" w:rsidR="00B66FB9" w:rsidRPr="00B57CAF" w:rsidRDefault="00B66FB9" w:rsidP="00B66FB9">
      <w:pPr>
        <w:rPr>
          <w:rFonts w:ascii="Georgia" w:hAnsi="Georgia" w:cs="Arial"/>
        </w:rPr>
      </w:pPr>
      <w:r w:rsidRPr="00EA55B5">
        <w:br w:type="page"/>
      </w:r>
    </w:p>
    <w:p w14:paraId="307FC1B4" w14:textId="77777777" w:rsidR="003E46B6" w:rsidRDefault="003E46B6" w:rsidP="003E46B6">
      <w:pPr>
        <w:pStyle w:val="Heading1"/>
      </w:pPr>
      <w:r>
        <w:lastRenderedPageBreak/>
        <w:t>Objectives</w:t>
      </w:r>
    </w:p>
    <w:p w14:paraId="3036F121" w14:textId="1B765D1C" w:rsidR="003E46B6" w:rsidRPr="00C60EEF" w:rsidRDefault="003E46B6" w:rsidP="00C60EEF">
      <w:pPr>
        <w:ind w:firstLine="720"/>
        <w:jc w:val="both"/>
      </w:pPr>
      <w:r w:rsidRPr="00C60EEF">
        <w:t>This laboratory activity aims to implement the principles and techniques of</w:t>
      </w:r>
      <w:r w:rsidR="00C60EEF" w:rsidRPr="00C60EEF">
        <w:t xml:space="preserve"> Python as a programming language</w:t>
      </w:r>
      <w:r w:rsidR="00C60EEF">
        <w:t xml:space="preserve"> and b</w:t>
      </w:r>
      <w:r w:rsidR="00C60EEF" w:rsidRPr="00C60EEF">
        <w:t>e familiar with its libraries</w:t>
      </w:r>
      <w:r w:rsidR="00FD3BBA">
        <w:t xml:space="preserve"> such as </w:t>
      </w:r>
      <w:r w:rsidR="00FD3BBA" w:rsidRPr="00FD3BBA">
        <w:t>matplotlib</w:t>
      </w:r>
      <w:r w:rsidR="00FD3BBA">
        <w:t xml:space="preserve"> and </w:t>
      </w:r>
      <w:r w:rsidR="00112A6B">
        <w:t>NumPy</w:t>
      </w:r>
      <w:r w:rsidR="00FD3BBA">
        <w:t xml:space="preserve"> </w:t>
      </w:r>
      <w:r w:rsidR="00C60EEF" w:rsidRPr="00C60EEF">
        <w:t>for numerical and scientific programming</w:t>
      </w:r>
      <w:r w:rsidR="00C60EEF">
        <w:t>. It also aims to visualize vectors and perform simple vector operations through Python programming.</w:t>
      </w:r>
    </w:p>
    <w:p w14:paraId="46CD578E" w14:textId="6BA34051" w:rsidR="003E46B6" w:rsidRDefault="003E46B6" w:rsidP="003E46B6">
      <w:pPr>
        <w:pStyle w:val="Heading1"/>
      </w:pPr>
      <w:r>
        <w:t>Methods</w:t>
      </w:r>
    </w:p>
    <w:p w14:paraId="70E7669F" w14:textId="61786C02" w:rsidR="00793F0A" w:rsidRDefault="00793F0A" w:rsidP="009D3032">
      <w:pPr>
        <w:jc w:val="both"/>
      </w:pPr>
      <w:r>
        <w:tab/>
        <w:t xml:space="preserve">The practices of the activity consist of using the libraries of matplotlib and </w:t>
      </w:r>
      <w:r w:rsidR="009D3032">
        <w:t>NumPy</w:t>
      </w:r>
      <w:r>
        <w:t>.</w:t>
      </w:r>
      <w:r w:rsidR="009D3032">
        <w:t xml:space="preserve"> The libraries are used to plot vectors and graphs using values given on arrays. The deliverables of the activity </w:t>
      </w:r>
      <w:r w:rsidR="00112A6B">
        <w:t>are</w:t>
      </w:r>
      <w:r w:rsidR="009D3032">
        <w:t xml:space="preserve"> to </w:t>
      </w:r>
      <w:r w:rsidR="00112A6B">
        <w:t xml:space="preserve">use given formula in finding vector quantities and </w:t>
      </w:r>
      <w:r w:rsidR="009D3032">
        <w:t xml:space="preserve">create graphs using </w:t>
      </w:r>
      <w:r w:rsidR="00112A6B">
        <w:t xml:space="preserve">the </w:t>
      </w:r>
      <w:r w:rsidR="009D3032">
        <w:t>libraries given by the matplotlib and NumPy</w:t>
      </w:r>
      <w:r w:rsidR="00531F9A">
        <w:t xml:space="preserve"> in order the create a visualization of the computations</w:t>
      </w:r>
      <w:r w:rsidR="009D3032">
        <w:t>.</w:t>
      </w:r>
    </w:p>
    <w:p w14:paraId="174D8C2A" w14:textId="1506DF02" w:rsidR="00190D25" w:rsidRDefault="00190D25" w:rsidP="009D3032">
      <w:pPr>
        <w:jc w:val="both"/>
      </w:pPr>
    </w:p>
    <w:p w14:paraId="43A60899" w14:textId="53A4AA40" w:rsidR="00190D25" w:rsidRDefault="00190D25" w:rsidP="009D3032">
      <w:pPr>
        <w:jc w:val="both"/>
      </w:pPr>
    </w:p>
    <w:p w14:paraId="6F243CD4" w14:textId="5C3E7A37" w:rsidR="00190D25" w:rsidRDefault="00190D25" w:rsidP="009D3032">
      <w:pPr>
        <w:jc w:val="both"/>
      </w:pPr>
    </w:p>
    <w:p w14:paraId="63E36AB7" w14:textId="2681ED69" w:rsidR="00190D25" w:rsidRDefault="00190D25" w:rsidP="009D3032">
      <w:pPr>
        <w:jc w:val="both"/>
      </w:pPr>
    </w:p>
    <w:p w14:paraId="617DA371" w14:textId="2BF41F23" w:rsidR="00190D25" w:rsidRDefault="00190D25" w:rsidP="009D3032">
      <w:pPr>
        <w:jc w:val="both"/>
      </w:pPr>
    </w:p>
    <w:p w14:paraId="4F5B4992" w14:textId="7C22474B" w:rsidR="00190D25" w:rsidRDefault="00190D25" w:rsidP="009D3032">
      <w:pPr>
        <w:jc w:val="both"/>
      </w:pPr>
    </w:p>
    <w:p w14:paraId="4A15FF9B" w14:textId="48FBC4C9" w:rsidR="00190D25" w:rsidRDefault="00190D25" w:rsidP="009D3032">
      <w:pPr>
        <w:jc w:val="both"/>
      </w:pPr>
    </w:p>
    <w:p w14:paraId="7DB926F0" w14:textId="4317AFD0" w:rsidR="00190D25" w:rsidRDefault="00190D25" w:rsidP="009D3032">
      <w:pPr>
        <w:jc w:val="both"/>
      </w:pPr>
    </w:p>
    <w:p w14:paraId="7EC08451" w14:textId="3AA11BC0" w:rsidR="00190D25" w:rsidRDefault="00190D25" w:rsidP="009D3032">
      <w:pPr>
        <w:jc w:val="both"/>
      </w:pPr>
    </w:p>
    <w:p w14:paraId="51B26632" w14:textId="44077703" w:rsidR="00190D25" w:rsidRDefault="00190D25" w:rsidP="009D3032">
      <w:pPr>
        <w:jc w:val="both"/>
      </w:pPr>
    </w:p>
    <w:p w14:paraId="6D6D88AD" w14:textId="1E2145D8" w:rsidR="00190D25" w:rsidRDefault="00190D25" w:rsidP="009D3032">
      <w:pPr>
        <w:jc w:val="both"/>
      </w:pPr>
    </w:p>
    <w:p w14:paraId="7D811FA5" w14:textId="5DA7F546" w:rsidR="00190D25" w:rsidRDefault="00190D25" w:rsidP="009D3032">
      <w:pPr>
        <w:jc w:val="both"/>
      </w:pPr>
    </w:p>
    <w:p w14:paraId="0F7973D8" w14:textId="415DF126" w:rsidR="00190D25" w:rsidRDefault="00190D25" w:rsidP="009D3032">
      <w:pPr>
        <w:jc w:val="both"/>
      </w:pPr>
    </w:p>
    <w:p w14:paraId="4BF903D0" w14:textId="2B142791" w:rsidR="00190D25" w:rsidRDefault="00190D25" w:rsidP="009D3032">
      <w:pPr>
        <w:jc w:val="both"/>
      </w:pPr>
    </w:p>
    <w:p w14:paraId="3F3EB9D2" w14:textId="646B8674" w:rsidR="00190D25" w:rsidRDefault="00190D25" w:rsidP="009D3032">
      <w:pPr>
        <w:jc w:val="both"/>
      </w:pPr>
    </w:p>
    <w:p w14:paraId="0C11EFD4" w14:textId="272A49C5" w:rsidR="00190D25" w:rsidRDefault="00190D25" w:rsidP="009D3032">
      <w:pPr>
        <w:jc w:val="both"/>
      </w:pPr>
    </w:p>
    <w:p w14:paraId="1C5CD56C" w14:textId="30745552" w:rsidR="00190D25" w:rsidRDefault="00190D25" w:rsidP="009D3032">
      <w:pPr>
        <w:jc w:val="both"/>
      </w:pPr>
    </w:p>
    <w:p w14:paraId="79F9F065" w14:textId="0DB8BA22" w:rsidR="00190D25" w:rsidRDefault="00190D25" w:rsidP="009D3032">
      <w:pPr>
        <w:jc w:val="both"/>
      </w:pPr>
    </w:p>
    <w:p w14:paraId="02C9513E" w14:textId="77777777" w:rsidR="00112A6B" w:rsidRDefault="00112A6B" w:rsidP="009D3032">
      <w:pPr>
        <w:jc w:val="both"/>
      </w:pPr>
    </w:p>
    <w:p w14:paraId="7B685DCD" w14:textId="77777777" w:rsidR="00190D25" w:rsidRPr="00793F0A" w:rsidRDefault="00190D25" w:rsidP="009D3032">
      <w:pPr>
        <w:jc w:val="both"/>
      </w:pPr>
    </w:p>
    <w:p w14:paraId="3BC4660B" w14:textId="5BC57A3C" w:rsidR="00F5795E" w:rsidRPr="00F5795E" w:rsidRDefault="003E46B6" w:rsidP="00F5795E">
      <w:pPr>
        <w:pStyle w:val="Heading1"/>
        <w:rPr>
          <w:noProof/>
        </w:rPr>
      </w:pPr>
      <w:r>
        <w:lastRenderedPageBreak/>
        <w:t>Results</w:t>
      </w:r>
      <w:r w:rsidR="00F5795E" w:rsidRPr="00F5795E">
        <w:rPr>
          <w:noProof/>
        </w:rPr>
        <w:t xml:space="preserve"> </w:t>
      </w:r>
    </w:p>
    <w:p w14:paraId="2D0923FF" w14:textId="3F2C2AB5" w:rsidR="00F5795E" w:rsidRPr="00190D25" w:rsidRDefault="00F5795E" w:rsidP="00650345">
      <w:pPr>
        <w:pStyle w:val="Caption"/>
        <w:jc w:val="both"/>
        <w:rPr>
          <w:sz w:val="24"/>
          <w:szCs w:val="24"/>
        </w:rPr>
      </w:pPr>
      <w:r>
        <w:tab/>
      </w:r>
      <w:r w:rsidR="00190D25" w:rsidRPr="00190D25">
        <w:rPr>
          <w:sz w:val="24"/>
          <w:szCs w:val="24"/>
        </w:rPr>
        <w:t xml:space="preserve"> </w:t>
      </w:r>
      <w:r w:rsidR="00112A6B">
        <w:rPr>
          <w:sz w:val="24"/>
          <w:szCs w:val="24"/>
        </w:rPr>
        <w:t>This activity intends to apply the libraries of matplotlib and NumPy. The reason for using the libraries of matplotlib and NumPy is to create and visualize graphs created by vector operations.</w:t>
      </w:r>
    </w:p>
    <w:p w14:paraId="44AE576E" w14:textId="0730802F" w:rsidR="00F5795E" w:rsidRDefault="00F5795E" w:rsidP="00650345">
      <w:pPr>
        <w:pStyle w:val="Caption"/>
        <w:jc w:val="both"/>
      </w:pPr>
    </w:p>
    <w:p w14:paraId="61CEF655" w14:textId="10F9B347" w:rsidR="00F5795E" w:rsidRPr="00F5795E" w:rsidRDefault="00190D25" w:rsidP="00AD3990">
      <w:pPr>
        <w:pStyle w:val="Caption"/>
        <w:jc w:val="center"/>
      </w:pPr>
      <w:r w:rsidRPr="00F5795E">
        <w:rPr>
          <w:noProof/>
        </w:rPr>
        <w:drawing>
          <wp:anchor distT="0" distB="0" distL="114300" distR="114300" simplePos="0" relativeHeight="251658240" behindDoc="0" locked="0" layoutInCell="1" allowOverlap="1" wp14:anchorId="1D0AD490" wp14:editId="41C2772F">
            <wp:simplePos x="0" y="0"/>
            <wp:positionH relativeFrom="column">
              <wp:posOffset>0</wp:posOffset>
            </wp:positionH>
            <wp:positionV relativeFrom="paragraph">
              <wp:posOffset>67804</wp:posOffset>
            </wp:positionV>
            <wp:extent cx="5731510" cy="6539865"/>
            <wp:effectExtent l="0" t="0" r="254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6539865"/>
                    </a:xfrm>
                    <a:prstGeom prst="rect">
                      <a:avLst/>
                    </a:prstGeom>
                  </pic:spPr>
                </pic:pic>
              </a:graphicData>
            </a:graphic>
          </wp:anchor>
        </w:drawing>
      </w:r>
      <w:r w:rsidR="00F5795E" w:rsidRPr="00F5795E">
        <w:t xml:space="preserve">Figure </w:t>
      </w:r>
      <w:r w:rsidR="002E58A9">
        <w:fldChar w:fldCharType="begin"/>
      </w:r>
      <w:r w:rsidR="002E58A9">
        <w:instrText xml:space="preserve"> SEQ Figure \* ARABIC </w:instrText>
      </w:r>
      <w:r w:rsidR="002E58A9">
        <w:fldChar w:fldCharType="separate"/>
      </w:r>
      <w:r w:rsidR="0002025E">
        <w:rPr>
          <w:noProof/>
        </w:rPr>
        <w:t>1</w:t>
      </w:r>
      <w:r w:rsidR="002E58A9">
        <w:rPr>
          <w:noProof/>
        </w:rPr>
        <w:fldChar w:fldCharType="end"/>
      </w:r>
      <w:r w:rsidR="00F5795E" w:rsidRPr="00F5795E">
        <w:t xml:space="preserve"> </w:t>
      </w:r>
      <w:r w:rsidR="00F5795E">
        <w:t>Code for Graded Cell 1</w:t>
      </w:r>
    </w:p>
    <w:p w14:paraId="7684DAE8" w14:textId="7CFB372A" w:rsidR="00F5795E" w:rsidRDefault="00190D25" w:rsidP="00650345">
      <w:pPr>
        <w:jc w:val="both"/>
      </w:pPr>
      <w:r>
        <w:tab/>
      </w:r>
      <w:r w:rsidR="00112A6B" w:rsidRPr="00190D25">
        <w:t xml:space="preserve">Graded cell 1 is about tracking the flight of an eagle. Since there are no actual data provided for the eagle flight, </w:t>
      </w:r>
      <w:r w:rsidR="00112A6B">
        <w:t>random</w:t>
      </w:r>
      <w:r w:rsidR="00112A6B" w:rsidRPr="00190D25">
        <w:t xml:space="preserve"> integers </w:t>
      </w:r>
      <w:r w:rsidR="00FB61F4" w:rsidRPr="00190D25">
        <w:t>were</w:t>
      </w:r>
      <w:r w:rsidR="00112A6B" w:rsidRPr="00190D25">
        <w:t xml:space="preserve"> used to produce vectors describing the </w:t>
      </w:r>
      <w:r w:rsidR="00112A6B" w:rsidRPr="00190D25">
        <w:lastRenderedPageBreak/>
        <w:t xml:space="preserve">distances of the eagle’s flight. </w:t>
      </w:r>
      <w:r>
        <w:t>The given for graded cell 1 was the randomly generated longitudinal distance and latitudinal distance of the eagle’s flight. To set</w:t>
      </w:r>
      <w:r w:rsidR="00BF7FB3">
        <w:t xml:space="preserve"> </w:t>
      </w:r>
      <w:r>
        <w:t xml:space="preserve">up the arrays for each vector, </w:t>
      </w:r>
      <w:proofErr w:type="spellStart"/>
      <w:proofErr w:type="gramStart"/>
      <w:r>
        <w:t>np.array</w:t>
      </w:r>
      <w:proofErr w:type="spellEnd"/>
      <w:proofErr w:type="gramEnd"/>
      <w:r>
        <w:t xml:space="preserve">() function was used to create arrays [1] for the long and </w:t>
      </w:r>
      <w:proofErr w:type="spellStart"/>
      <w:r>
        <w:t>lat</w:t>
      </w:r>
      <w:proofErr w:type="spellEnd"/>
      <w:r>
        <w:t xml:space="preserve"> variables. Use </w:t>
      </w:r>
      <m:oMath>
        <m:r>
          <w:rPr>
            <w:rFonts w:ascii="Cambria Math" w:hAnsi="Cambria Math"/>
          </w:rPr>
          <m:t>Distance total=</m:t>
        </m:r>
        <m:sSub>
          <m:sSubPr>
            <m:ctrlPr>
              <w:rPr>
                <w:rFonts w:ascii="Cambria Math" w:hAnsi="Cambria Math"/>
                <w:i/>
              </w:rPr>
            </m:ctrlPr>
          </m:sSubPr>
          <m:e>
            <m:r>
              <w:rPr>
                <w:rFonts w:ascii="Cambria Math" w:hAnsi="Cambria Math"/>
              </w:rPr>
              <m:t>distanc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istance</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istance</m:t>
            </m:r>
          </m:e>
          <m:sub>
            <m:r>
              <w:rPr>
                <w:rFonts w:ascii="Cambria Math" w:hAnsi="Cambria Math"/>
              </w:rPr>
              <m:t>3</m:t>
            </m:r>
          </m:sub>
        </m:sSub>
      </m:oMath>
      <w:r>
        <w:t xml:space="preserve"> to get the </w:t>
      </w:r>
      <w:r w:rsidR="00CD23E1">
        <w:t xml:space="preserve">resultant vector. Afterward, use </w:t>
      </w:r>
      <w:proofErr w:type="spellStart"/>
      <w:proofErr w:type="gramStart"/>
      <w:r w:rsidR="00CD23E1">
        <w:t>np.linalg</w:t>
      </w:r>
      <w:proofErr w:type="gramEnd"/>
      <w:r w:rsidR="00CD23E1">
        <w:t>.norm</w:t>
      </w:r>
      <w:proofErr w:type="spellEnd"/>
      <w:r w:rsidR="00CD23E1">
        <w:t xml:space="preserve">()on the total distance to get the magnitude of the displacement. Using </w:t>
      </w:r>
      <w:proofErr w:type="spellStart"/>
      <w:proofErr w:type="gramStart"/>
      <w:r w:rsidR="00CD23E1">
        <w:t>np.arctan</w:t>
      </w:r>
      <w:proofErr w:type="spellEnd"/>
      <w:proofErr w:type="gramEnd"/>
      <w:r w:rsidR="00CD23E1">
        <w:t xml:space="preserve">() to get the trigonometric inverse tangent[2] and the formula </w:t>
      </w:r>
      <m:oMath>
        <m:r>
          <w:rPr>
            <w:rFonts w:ascii="Cambria Math" w:hAnsi="Cambria Math"/>
          </w:rPr>
          <m:t>θ=(</m:t>
        </m:r>
        <m:f>
          <m:fPr>
            <m:ctrlPr>
              <w:rPr>
                <w:rFonts w:ascii="Cambria Math" w:hAnsi="Cambria Math"/>
                <w:i/>
              </w:rPr>
            </m:ctrlPr>
          </m:fPr>
          <m:num>
            <m:r>
              <w:rPr>
                <w:rFonts w:ascii="Cambria Math" w:hAnsi="Cambria Math"/>
              </w:rPr>
              <m:t>Y</m:t>
            </m:r>
          </m:num>
          <m:den>
            <m:r>
              <w:rPr>
                <w:rFonts w:ascii="Cambria Math" w:hAnsi="Cambria Math"/>
              </w:rPr>
              <m:t>X+α</m:t>
            </m:r>
          </m:den>
        </m:f>
      </m:oMath>
      <w:r w:rsidR="00CD23E1">
        <w:t xml:space="preserve">), the value of theta can be attained. </w:t>
      </w:r>
      <w:r w:rsidR="00BF7FB3">
        <w:t>T</w:t>
      </w:r>
      <w:r w:rsidR="00CD23E1">
        <w:t xml:space="preserve">o remove the possibility of division by zero on the theta, set alpha as </w:t>
      </w:r>
      <m:oMath>
        <m:sSup>
          <m:sSupPr>
            <m:ctrlPr>
              <w:rPr>
                <w:rFonts w:ascii="Cambria Math" w:hAnsi="Cambria Math"/>
                <w:i/>
              </w:rPr>
            </m:ctrlPr>
          </m:sSupPr>
          <m:e>
            <m:r>
              <w:rPr>
                <w:rFonts w:ascii="Cambria Math" w:hAnsi="Cambria Math"/>
              </w:rPr>
              <m:t>10</m:t>
            </m:r>
          </m:e>
          <m:sup>
            <m:r>
              <w:rPr>
                <w:rFonts w:ascii="Cambria Math" w:hAnsi="Cambria Math"/>
              </w:rPr>
              <m:t>-6</m:t>
            </m:r>
          </m:sup>
        </m:sSup>
      </m:oMath>
      <w:r w:rsidR="00CD23E1">
        <w:t xml:space="preserve">. </w:t>
      </w:r>
      <w:r w:rsidR="007241FD">
        <w:t xml:space="preserve">Using </w:t>
      </w:r>
      <w:proofErr w:type="spellStart"/>
      <w:proofErr w:type="gramStart"/>
      <w:r w:rsidR="007241FD">
        <w:t>np.degrees</w:t>
      </w:r>
      <w:proofErr w:type="spellEnd"/>
      <w:proofErr w:type="gramEnd"/>
      <w:r w:rsidR="007241FD">
        <w:t xml:space="preserve">(), theta could be converted from rad to deg [3]. </w:t>
      </w:r>
    </w:p>
    <w:p w14:paraId="73CE5029" w14:textId="42684E17" w:rsidR="00650345" w:rsidRPr="00F5795E" w:rsidRDefault="00650345" w:rsidP="00650345">
      <w:pPr>
        <w:jc w:val="both"/>
      </w:pPr>
      <w:r>
        <w:tab/>
      </w:r>
      <w:proofErr w:type="spellStart"/>
      <w:r w:rsidRPr="00650345">
        <w:t>Plt.quiver</w:t>
      </w:r>
      <w:proofErr w:type="spellEnd"/>
      <w:r w:rsidRPr="00650345">
        <w:t xml:space="preserve">() function, as the name suggests, is the arrow that plots </w:t>
      </w:r>
      <w:r>
        <w:t xml:space="preserve">the 2D field of </w:t>
      </w:r>
      <w:proofErr w:type="gramStart"/>
      <w:r>
        <w:t>arrows[</w:t>
      </w:r>
      <w:proofErr w:type="gramEnd"/>
      <w:r>
        <w:t>4]</w:t>
      </w:r>
      <w:r w:rsidRPr="00650345">
        <w:t xml:space="preserve">. There </w:t>
      </w:r>
      <w:r w:rsidR="00BF7FB3">
        <w:t>is</w:t>
      </w:r>
      <w:r w:rsidRPr="00650345">
        <w:t xml:space="preserve"> 4 </w:t>
      </w:r>
      <w:proofErr w:type="spellStart"/>
      <w:proofErr w:type="gramStart"/>
      <w:r w:rsidRPr="00650345">
        <w:t>plt.quiver</w:t>
      </w:r>
      <w:proofErr w:type="spellEnd"/>
      <w:proofErr w:type="gramEnd"/>
      <w:r w:rsidRPr="00650345">
        <w:t xml:space="preserve">() function given in graded cell 1 which are trajectory 1 (red arrow), trajectory 2 (blue arrow), trajectory 3 (green arrow), and total displacement (orange arrow) in that order. Based on the documentation given by </w:t>
      </w:r>
      <w:proofErr w:type="spellStart"/>
      <w:r w:rsidR="00D26784">
        <w:t>J</w:t>
      </w:r>
      <w:r w:rsidRPr="00650345">
        <w:t>upyter</w:t>
      </w:r>
      <w:proofErr w:type="spellEnd"/>
      <w:r w:rsidRPr="00650345">
        <w:t xml:space="preserve"> notebook, the parameters that w</w:t>
      </w:r>
      <w:r w:rsidR="00BF7FB3">
        <w:t>ere</w:t>
      </w:r>
      <w:r w:rsidRPr="00650345">
        <w:t xml:space="preserve"> used in graded cell 1 was </w:t>
      </w:r>
      <w:r w:rsidR="00D26784" w:rsidRPr="00650345">
        <w:t>quiver (</w:t>
      </w:r>
      <w:r w:rsidRPr="00650345">
        <w:t xml:space="preserve">[X, Y], U, V, [C], and the units). </w:t>
      </w:r>
      <w:r w:rsidR="00D26784" w:rsidRPr="00650345">
        <w:t>X, Y</w:t>
      </w:r>
      <w:r w:rsidRPr="00650345">
        <w:t xml:space="preserve"> serves to define the starting point of the arrow location. The </w:t>
      </w:r>
      <w:proofErr w:type="spellStart"/>
      <w:proofErr w:type="gramStart"/>
      <w:r w:rsidRPr="00650345">
        <w:t>x,y</w:t>
      </w:r>
      <w:proofErr w:type="spellEnd"/>
      <w:proofErr w:type="gramEnd"/>
      <w:r w:rsidRPr="00650345">
        <w:t xml:space="preserve"> in trajectory 1, 2, 3, and total displacement is [0,0],[dist1[0], dist1[1]], [(</w:t>
      </w:r>
      <w:proofErr w:type="spellStart"/>
      <w:r w:rsidRPr="00650345">
        <w:t>np.add</w:t>
      </w:r>
      <w:proofErr w:type="spellEnd"/>
      <w:r w:rsidRPr="00650345">
        <w:t>(dist1[0],dist2[0]),</w:t>
      </w:r>
      <w:proofErr w:type="spellStart"/>
      <w:r w:rsidRPr="00650345">
        <w:t>np.add</w:t>
      </w:r>
      <w:proofErr w:type="spellEnd"/>
      <w:r w:rsidRPr="00650345">
        <w:t>(dist1[1],dist2[1])], and [0,0] in that order.</w:t>
      </w:r>
      <w:r w:rsidR="00D26784">
        <w:t xml:space="preserve"> </w:t>
      </w:r>
      <w:proofErr w:type="spellStart"/>
      <w:proofErr w:type="gramStart"/>
      <w:r w:rsidR="00D26784">
        <w:t>Np.add</w:t>
      </w:r>
      <w:proofErr w:type="spellEnd"/>
      <w:r w:rsidR="00D26784">
        <w:t>(</w:t>
      </w:r>
      <w:proofErr w:type="gramEnd"/>
      <w:r w:rsidR="00D26784">
        <w:t xml:space="preserve">) is used to add arguments element-wise[4]. </w:t>
      </w:r>
      <w:r w:rsidRPr="00650345">
        <w:t xml:space="preserve">The reasoning for these </w:t>
      </w:r>
      <w:proofErr w:type="spellStart"/>
      <w:proofErr w:type="gramStart"/>
      <w:r w:rsidRPr="00650345">
        <w:t>x,y</w:t>
      </w:r>
      <w:proofErr w:type="spellEnd"/>
      <w:proofErr w:type="gramEnd"/>
      <w:r w:rsidRPr="00650345">
        <w:t xml:space="preserve"> values can be seen on the graph which can be seen that the trajectory 1, 2, and 3 are interconnected with 0,0 as the origin. These values will manifest 3 interconnected vectors that will result in a total displacement from the origin to the end of trajectory 3. </w:t>
      </w:r>
      <w:r w:rsidR="00D26784" w:rsidRPr="00650345">
        <w:t>U, V</w:t>
      </w:r>
      <w:r w:rsidRPr="00650345">
        <w:t xml:space="preserve"> is defined as the location of the arrow. </w:t>
      </w:r>
      <w:r w:rsidR="00D26784" w:rsidRPr="00650345">
        <w:t>U, V</w:t>
      </w:r>
      <w:r w:rsidRPr="00650345">
        <w:t xml:space="preserve"> will serve as the direction in which the trajectory 1, 2, 3</w:t>
      </w:r>
      <w:r w:rsidR="00BF7FB3">
        <w:t>,</w:t>
      </w:r>
      <w:r w:rsidRPr="00650345">
        <w:t xml:space="preserve"> and the total displacement will point towards. The </w:t>
      </w:r>
      <w:proofErr w:type="spellStart"/>
      <w:proofErr w:type="gramStart"/>
      <w:r w:rsidRPr="00650345">
        <w:t>u,v</w:t>
      </w:r>
      <w:proofErr w:type="spellEnd"/>
      <w:proofErr w:type="gramEnd"/>
      <w:r w:rsidRPr="00650345">
        <w:t xml:space="preserve"> in trajectory 1, 2, 3 and total displacement are [dist1[0], dist1[1]], [dist2[0], dist2[1]], [dist3[0], dist3[1]], and [</w:t>
      </w:r>
      <w:proofErr w:type="spellStart"/>
      <w:r w:rsidRPr="00650345">
        <w:t>dist_total</w:t>
      </w:r>
      <w:proofErr w:type="spellEnd"/>
      <w:r w:rsidRPr="00650345">
        <w:t xml:space="preserve">[0], </w:t>
      </w:r>
      <w:proofErr w:type="spellStart"/>
      <w:r w:rsidRPr="00650345">
        <w:t>dist_total</w:t>
      </w:r>
      <w:proofErr w:type="spellEnd"/>
      <w:r w:rsidRPr="00650345">
        <w:t xml:space="preserve">[1]] in that order. The </w:t>
      </w:r>
      <w:proofErr w:type="spellStart"/>
      <w:proofErr w:type="gramStart"/>
      <w:r w:rsidRPr="00650345">
        <w:t>u,v</w:t>
      </w:r>
      <w:proofErr w:type="spellEnd"/>
      <w:proofErr w:type="gramEnd"/>
      <w:r w:rsidRPr="00650345">
        <w:t xml:space="preserve"> values are created by the randomly generated values in long and </w:t>
      </w:r>
      <w:proofErr w:type="spellStart"/>
      <w:r w:rsidRPr="00650345">
        <w:t>lat</w:t>
      </w:r>
      <w:proofErr w:type="spellEnd"/>
      <w:r w:rsidRPr="00650345">
        <w:t xml:space="preserve"> variables. C </w:t>
      </w:r>
      <w:r w:rsidR="00FB61F4" w:rsidRPr="00650345">
        <w:t>or, in</w:t>
      </w:r>
      <w:r w:rsidRPr="00650345">
        <w:t xml:space="preserve"> this case, color is </w:t>
      </w:r>
      <w:r w:rsidR="00D26784" w:rsidRPr="00650345">
        <w:t>self-explanatory</w:t>
      </w:r>
      <w:r w:rsidRPr="00650345">
        <w:t>. It sets the color of the trajectories for easier analy</w:t>
      </w:r>
      <w:r w:rsidR="00BF7FB3">
        <w:t>sis</w:t>
      </w:r>
      <w:r w:rsidRPr="00650345">
        <w:t xml:space="preserve">. According to the documentation given by </w:t>
      </w:r>
      <w:proofErr w:type="spellStart"/>
      <w:r w:rsidRPr="00650345">
        <w:t>jupyter</w:t>
      </w:r>
      <w:proofErr w:type="spellEnd"/>
      <w:r w:rsidR="00D26784">
        <w:t xml:space="preserve"> notebook</w:t>
      </w:r>
      <w:r w:rsidRPr="00650345">
        <w:t>, to plot vectors in the x-y plane, with u and v having the same units as x and y, use ``angles='</w:t>
      </w:r>
      <w:proofErr w:type="spellStart"/>
      <w:r w:rsidRPr="00650345">
        <w:t>xy</w:t>
      </w:r>
      <w:proofErr w:type="spellEnd"/>
      <w:r w:rsidRPr="00650345">
        <w:t xml:space="preserve">', </w:t>
      </w:r>
      <w:proofErr w:type="spellStart"/>
      <w:r w:rsidRPr="00650345">
        <w:t>scale_units</w:t>
      </w:r>
      <w:proofErr w:type="spellEnd"/>
      <w:r w:rsidRPr="00650345">
        <w:t>='</w:t>
      </w:r>
      <w:proofErr w:type="spellStart"/>
      <w:r w:rsidRPr="00650345">
        <w:t>xy</w:t>
      </w:r>
      <w:proofErr w:type="spellEnd"/>
      <w:r w:rsidRPr="00650345">
        <w:t>', scale=1``</w:t>
      </w:r>
      <w:r w:rsidR="002B0298">
        <w:t>.</w:t>
      </w:r>
      <w:r w:rsidRPr="00650345">
        <w:t xml:space="preserve"> </w:t>
      </w:r>
      <w:proofErr w:type="spellStart"/>
      <w:proofErr w:type="gramStart"/>
      <w:r w:rsidRPr="00650345">
        <w:t>plt.legend</w:t>
      </w:r>
      <w:proofErr w:type="spellEnd"/>
      <w:proofErr w:type="gramEnd"/>
      <w:r w:rsidRPr="00650345">
        <w:t>() serves to place the legends on the axis given by the label</w:t>
      </w:r>
      <w:r w:rsidR="002B0298">
        <w:t xml:space="preserve"> and</w:t>
      </w:r>
      <w:r w:rsidRPr="00650345">
        <w:t xml:space="preserve"> </w:t>
      </w:r>
      <w:r w:rsidR="002B0298">
        <w:t>l</w:t>
      </w:r>
      <w:r w:rsidRPr="00650345">
        <w:t xml:space="preserve">astly, </w:t>
      </w:r>
      <w:proofErr w:type="spellStart"/>
      <w:r w:rsidRPr="00650345">
        <w:t>plt.show</w:t>
      </w:r>
      <w:proofErr w:type="spellEnd"/>
      <w:r w:rsidRPr="00650345">
        <w:t>() displays all the figures</w:t>
      </w:r>
      <w:r w:rsidR="002B0298">
        <w:t xml:space="preserve"> as said by </w:t>
      </w:r>
      <w:proofErr w:type="spellStart"/>
      <w:r w:rsidR="002B0298">
        <w:t>jupyter</w:t>
      </w:r>
      <w:proofErr w:type="spellEnd"/>
      <w:r w:rsidR="002B0298">
        <w:t xml:space="preserve"> notebook</w:t>
      </w:r>
      <w:r w:rsidRPr="00650345">
        <w:t>.</w:t>
      </w:r>
    </w:p>
    <w:p w14:paraId="6D260113" w14:textId="54FB97F1" w:rsidR="00F5795E" w:rsidRPr="00F5795E" w:rsidRDefault="00F5795E" w:rsidP="00F5795E">
      <w:r>
        <w:rPr>
          <w:noProof/>
        </w:rPr>
        <w:lastRenderedPageBreak/>
        <w:drawing>
          <wp:inline distT="0" distB="0" distL="0" distR="0" wp14:anchorId="7E4455B6" wp14:editId="026F5409">
            <wp:extent cx="5727700" cy="57277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20D9C492" w14:textId="7FFF259E" w:rsidR="00F5795E" w:rsidRDefault="00F5795E" w:rsidP="00F5795E">
      <w:pPr>
        <w:pStyle w:val="Caption"/>
        <w:jc w:val="center"/>
      </w:pPr>
      <w:r w:rsidRPr="00F5795E">
        <w:t xml:space="preserve">Figure </w:t>
      </w:r>
      <w:r>
        <w:t xml:space="preserve">2 One of the Outputs </w:t>
      </w:r>
      <w:r w:rsidR="00AD3990">
        <w:t>of</w:t>
      </w:r>
      <w:r>
        <w:t xml:space="preserve"> Graded Cell 1</w:t>
      </w:r>
    </w:p>
    <w:p w14:paraId="59088294" w14:textId="6F852789" w:rsidR="00295EE8" w:rsidRDefault="003907BA" w:rsidP="00874777">
      <w:pPr>
        <w:jc w:val="both"/>
      </w:pPr>
      <w:r>
        <w:tab/>
        <w:t xml:space="preserve">Figure 2 shows </w:t>
      </w:r>
      <w:r w:rsidR="00AD3990">
        <w:t>one of the randomly generated outputs of graded cell 1. This shows the result of the code created in figure 1.</w:t>
      </w:r>
      <w:r w:rsidR="006544D0">
        <w:t xml:space="preserve"> The graph shows the trajectory 1, 2, 3, and the total displacement with its theta.</w:t>
      </w:r>
    </w:p>
    <w:p w14:paraId="4F609DC5" w14:textId="48915C91" w:rsidR="00220821" w:rsidRDefault="00220821" w:rsidP="00F5795E"/>
    <w:p w14:paraId="0B9903E4" w14:textId="77777777" w:rsidR="00220821" w:rsidRPr="00F5795E" w:rsidRDefault="00220821" w:rsidP="00F5795E"/>
    <w:p w14:paraId="53FFC4D4" w14:textId="72B1B348" w:rsidR="00F5795E" w:rsidRDefault="00F5795E" w:rsidP="003E46B6">
      <w:pPr>
        <w:ind w:firstLine="720"/>
        <w:jc w:val="both"/>
        <w:rPr>
          <w:color w:val="5B9BD5" w:themeColor="accent1"/>
        </w:rPr>
      </w:pPr>
    </w:p>
    <w:p w14:paraId="2637B63D" w14:textId="42570DEA" w:rsidR="0019033A" w:rsidRDefault="0019033A" w:rsidP="003E46B6">
      <w:pPr>
        <w:ind w:firstLine="720"/>
        <w:jc w:val="both"/>
        <w:rPr>
          <w:color w:val="5B9BD5" w:themeColor="accent1"/>
        </w:rPr>
      </w:pPr>
    </w:p>
    <w:p w14:paraId="20BD95FD" w14:textId="242FC56E" w:rsidR="0019033A" w:rsidRDefault="0019033A" w:rsidP="003E46B6">
      <w:pPr>
        <w:ind w:firstLine="720"/>
        <w:jc w:val="both"/>
        <w:rPr>
          <w:color w:val="5B9BD5" w:themeColor="accent1"/>
        </w:rPr>
      </w:pPr>
    </w:p>
    <w:p w14:paraId="57B5E17B" w14:textId="77980153" w:rsidR="0019033A" w:rsidRDefault="0019033A" w:rsidP="003E46B6">
      <w:pPr>
        <w:ind w:firstLine="720"/>
        <w:jc w:val="both"/>
        <w:rPr>
          <w:color w:val="5B9BD5" w:themeColor="accent1"/>
        </w:rPr>
      </w:pPr>
    </w:p>
    <w:p w14:paraId="1D77BE99" w14:textId="15D7A75C" w:rsidR="0019033A" w:rsidRDefault="0019033A" w:rsidP="003E46B6">
      <w:pPr>
        <w:ind w:firstLine="720"/>
        <w:jc w:val="both"/>
        <w:rPr>
          <w:color w:val="5B9BD5" w:themeColor="accent1"/>
        </w:rPr>
      </w:pPr>
    </w:p>
    <w:p w14:paraId="09600F49" w14:textId="1A92185F" w:rsidR="0019033A" w:rsidRDefault="0019033A" w:rsidP="0019033A">
      <w:pPr>
        <w:pStyle w:val="Caption"/>
        <w:jc w:val="center"/>
      </w:pPr>
      <w:r w:rsidRPr="0019033A">
        <w:rPr>
          <w:noProof/>
          <w:color w:val="5B9BD5" w:themeColor="accent1"/>
        </w:rPr>
        <w:lastRenderedPageBreak/>
        <w:drawing>
          <wp:anchor distT="0" distB="0" distL="114300" distR="114300" simplePos="0" relativeHeight="251664384" behindDoc="0" locked="0" layoutInCell="1" allowOverlap="1" wp14:anchorId="0FABC138" wp14:editId="1F02EF54">
            <wp:simplePos x="0" y="0"/>
            <wp:positionH relativeFrom="column">
              <wp:posOffset>0</wp:posOffset>
            </wp:positionH>
            <wp:positionV relativeFrom="paragraph">
              <wp:posOffset>266</wp:posOffset>
            </wp:positionV>
            <wp:extent cx="5731510" cy="2397125"/>
            <wp:effectExtent l="0" t="0" r="254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2397125"/>
                    </a:xfrm>
                    <a:prstGeom prst="rect">
                      <a:avLst/>
                    </a:prstGeom>
                  </pic:spPr>
                </pic:pic>
              </a:graphicData>
            </a:graphic>
          </wp:anchor>
        </w:drawing>
      </w:r>
      <w:r w:rsidRPr="00F5795E">
        <w:t xml:space="preserve">Figure </w:t>
      </w:r>
      <w:r>
        <w:t>3 Graded Cell 3</w:t>
      </w:r>
    </w:p>
    <w:p w14:paraId="0D3C3B9B" w14:textId="4933D896" w:rsidR="0019033A" w:rsidRPr="0019033A" w:rsidRDefault="0019033A" w:rsidP="0019033A">
      <w:pPr>
        <w:jc w:val="both"/>
      </w:pPr>
      <w:r>
        <w:tab/>
        <w:t xml:space="preserve">Figure 3 shows the graded cell 3 of the laboratory activity 2. The given was a code that lacks documentation, comments, and has vague variable declarations. The </w:t>
      </w:r>
      <w:r w:rsidR="00BF7FB3">
        <w:t>function aim</w:t>
      </w:r>
      <w:r>
        <w:t xml:space="preserve">s to create a kinematic for the movement of the eagle hence the name </w:t>
      </w:r>
      <w:proofErr w:type="spellStart"/>
      <w:r>
        <w:t>eagle_kinematics</w:t>
      </w:r>
      <w:proofErr w:type="spellEnd"/>
      <w:r>
        <w:t xml:space="preserve">. The parameter of the function is position and time since the given input below was x and t. The return statements </w:t>
      </w:r>
      <w:r w:rsidR="00BF7FB3">
        <w:t>want</w:t>
      </w:r>
      <w:r>
        <w:t xml:space="preserve"> to show the </w:t>
      </w:r>
      <w:proofErr w:type="spellStart"/>
      <w:r>
        <w:t>position_total</w:t>
      </w:r>
      <w:proofErr w:type="spellEnd"/>
      <w:r>
        <w:t xml:space="preserve">, </w:t>
      </w:r>
      <w:proofErr w:type="spellStart"/>
      <w:r>
        <w:t>velocity_total</w:t>
      </w:r>
      <w:proofErr w:type="spellEnd"/>
      <w:r>
        <w:t xml:space="preserve">, and </w:t>
      </w:r>
      <w:proofErr w:type="spellStart"/>
      <w:r>
        <w:t>acceleration_total</w:t>
      </w:r>
      <w:proofErr w:type="spellEnd"/>
      <w:r>
        <w:t xml:space="preserve">. </w:t>
      </w:r>
      <w:r w:rsidR="00BF7FB3">
        <w:t>T</w:t>
      </w:r>
      <w:r>
        <w:t xml:space="preserve">o get these values, use the </w:t>
      </w:r>
      <w:proofErr w:type="spellStart"/>
      <w:proofErr w:type="gramStart"/>
      <w:r>
        <w:t>np.multiply</w:t>
      </w:r>
      <w:proofErr w:type="spellEnd"/>
      <w:proofErr w:type="gramEnd"/>
      <w:r>
        <w:t xml:space="preserve">() on their corresponding parameters and then use </w:t>
      </w:r>
      <w:proofErr w:type="spellStart"/>
      <w:r>
        <w:t>np.sum</w:t>
      </w:r>
      <w:proofErr w:type="spellEnd"/>
      <w:r>
        <w:t>() to get the sum of array elements over a given axis [21]. The result would be 28, 31, and 26.</w:t>
      </w:r>
    </w:p>
    <w:p w14:paraId="73C7F4A0" w14:textId="590081DA" w:rsidR="00112A6B" w:rsidRDefault="00112A6B" w:rsidP="003E46B6">
      <w:pPr>
        <w:ind w:firstLine="720"/>
        <w:jc w:val="both"/>
        <w:rPr>
          <w:color w:val="5B9BD5" w:themeColor="accent1"/>
        </w:rPr>
      </w:pPr>
    </w:p>
    <w:p w14:paraId="03827F69" w14:textId="77777777" w:rsidR="00112A6B" w:rsidRDefault="00112A6B" w:rsidP="003E46B6">
      <w:pPr>
        <w:ind w:firstLine="720"/>
        <w:jc w:val="both"/>
        <w:rPr>
          <w:color w:val="5B9BD5" w:themeColor="accent1"/>
        </w:rPr>
      </w:pPr>
    </w:p>
    <w:p w14:paraId="202A8CE7" w14:textId="77777777" w:rsidR="00F5795E" w:rsidRDefault="00F5795E" w:rsidP="003E46B6">
      <w:pPr>
        <w:ind w:firstLine="720"/>
        <w:jc w:val="both"/>
        <w:rPr>
          <w:color w:val="5B9BD5" w:themeColor="accent1"/>
        </w:rPr>
      </w:pPr>
    </w:p>
    <w:p w14:paraId="47CE4E7C" w14:textId="67FD198A" w:rsidR="00112A6B" w:rsidRDefault="00AB43A5" w:rsidP="00112A6B">
      <w:pPr>
        <w:jc w:val="center"/>
        <w:rPr>
          <w:sz w:val="18"/>
          <w:szCs w:val="18"/>
        </w:rPr>
      </w:pPr>
      <w:r w:rsidRPr="00112A6B">
        <w:rPr>
          <w:noProof/>
          <w:color w:val="5B9BD5" w:themeColor="accent1"/>
          <w:sz w:val="18"/>
          <w:szCs w:val="18"/>
        </w:rPr>
        <w:lastRenderedPageBreak/>
        <w:drawing>
          <wp:anchor distT="0" distB="0" distL="114300" distR="114300" simplePos="0" relativeHeight="251659264" behindDoc="0" locked="0" layoutInCell="1" allowOverlap="1" wp14:anchorId="498958C1" wp14:editId="5DA52EBD">
            <wp:simplePos x="0" y="0"/>
            <wp:positionH relativeFrom="column">
              <wp:posOffset>0</wp:posOffset>
            </wp:positionH>
            <wp:positionV relativeFrom="paragraph">
              <wp:posOffset>83</wp:posOffset>
            </wp:positionV>
            <wp:extent cx="5731510" cy="5977890"/>
            <wp:effectExtent l="0" t="0" r="2540" b="381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5977890"/>
                    </a:xfrm>
                    <a:prstGeom prst="rect">
                      <a:avLst/>
                    </a:prstGeom>
                  </pic:spPr>
                </pic:pic>
              </a:graphicData>
            </a:graphic>
          </wp:anchor>
        </w:drawing>
      </w:r>
      <w:r w:rsidR="00112A6B" w:rsidRPr="00112A6B">
        <w:rPr>
          <w:sz w:val="18"/>
          <w:szCs w:val="18"/>
        </w:rPr>
        <w:t xml:space="preserve">Figure </w:t>
      </w:r>
      <w:r w:rsidR="00112A6B">
        <w:rPr>
          <w:sz w:val="18"/>
          <w:szCs w:val="18"/>
        </w:rPr>
        <w:t>4</w:t>
      </w:r>
      <w:r w:rsidR="00112A6B" w:rsidRPr="00112A6B">
        <w:rPr>
          <w:sz w:val="18"/>
          <w:szCs w:val="18"/>
        </w:rPr>
        <w:t xml:space="preserve"> </w:t>
      </w:r>
      <w:r w:rsidR="00112A6B">
        <w:rPr>
          <w:sz w:val="18"/>
          <w:szCs w:val="18"/>
        </w:rPr>
        <w:t>Code for Graded Cell 3</w:t>
      </w:r>
    </w:p>
    <w:p w14:paraId="7330976B" w14:textId="632B05E4" w:rsidR="00E645CB" w:rsidRPr="00E645CB" w:rsidRDefault="00E645CB" w:rsidP="00E645CB">
      <w:pPr>
        <w:jc w:val="both"/>
        <w:rPr>
          <w:sz w:val="18"/>
          <w:szCs w:val="18"/>
        </w:rPr>
      </w:pPr>
      <w:r>
        <w:rPr>
          <w:sz w:val="18"/>
          <w:szCs w:val="18"/>
        </w:rPr>
        <w:tab/>
      </w:r>
      <w:r w:rsidR="00E06022" w:rsidRPr="00A80A63">
        <w:rPr>
          <w:sz w:val="22"/>
          <w:szCs w:val="22"/>
        </w:rPr>
        <w:t>Since the formulas and codes used in graded cell</w:t>
      </w:r>
      <w:r w:rsidR="00BF7FB3">
        <w:rPr>
          <w:sz w:val="22"/>
          <w:szCs w:val="22"/>
        </w:rPr>
        <w:t>s</w:t>
      </w:r>
      <w:r w:rsidR="00E06022" w:rsidRPr="00A80A63">
        <w:rPr>
          <w:sz w:val="22"/>
          <w:szCs w:val="22"/>
        </w:rPr>
        <w:t xml:space="preserve"> 1 and 3 are similar, the process </w:t>
      </w:r>
      <w:r w:rsidR="00BF7FB3">
        <w:rPr>
          <w:sz w:val="22"/>
          <w:szCs w:val="22"/>
        </w:rPr>
        <w:t>of</w:t>
      </w:r>
      <w:r w:rsidR="00E06022" w:rsidRPr="00A80A63">
        <w:rPr>
          <w:sz w:val="22"/>
          <w:szCs w:val="22"/>
        </w:rPr>
        <w:t xml:space="preserve"> how the plot is similar. The parameters used in graded cell 3 are quiver ([X, Y], U, V, [C], and the units). The </w:t>
      </w:r>
      <w:proofErr w:type="spellStart"/>
      <w:proofErr w:type="gramStart"/>
      <w:r w:rsidR="00E06022" w:rsidRPr="00A80A63">
        <w:rPr>
          <w:sz w:val="22"/>
          <w:szCs w:val="22"/>
        </w:rPr>
        <w:t>x,y</w:t>
      </w:r>
      <w:proofErr w:type="spellEnd"/>
      <w:proofErr w:type="gramEnd"/>
      <w:r w:rsidR="00E06022" w:rsidRPr="00A80A63">
        <w:rPr>
          <w:sz w:val="22"/>
          <w:szCs w:val="22"/>
        </w:rPr>
        <w:t xml:space="preserve"> represents the reach and profit in that order. The </w:t>
      </w:r>
      <w:proofErr w:type="spellStart"/>
      <w:proofErr w:type="gramStart"/>
      <w:r w:rsidR="00E06022" w:rsidRPr="00A80A63">
        <w:rPr>
          <w:sz w:val="22"/>
          <w:szCs w:val="22"/>
        </w:rPr>
        <w:t>u,v</w:t>
      </w:r>
      <w:proofErr w:type="spellEnd"/>
      <w:proofErr w:type="gramEnd"/>
      <w:r w:rsidR="00E06022" w:rsidRPr="00A80A63">
        <w:rPr>
          <w:sz w:val="22"/>
          <w:szCs w:val="22"/>
        </w:rPr>
        <w:t xml:space="preserve"> defines as the week passed. The C still represents the color and the units used are angles, </w:t>
      </w:r>
      <w:proofErr w:type="spellStart"/>
      <w:r w:rsidR="00E06022" w:rsidRPr="00A80A63">
        <w:rPr>
          <w:sz w:val="22"/>
          <w:szCs w:val="22"/>
        </w:rPr>
        <w:t>scale_units</w:t>
      </w:r>
      <w:proofErr w:type="spellEnd"/>
      <w:r w:rsidR="00E06022" w:rsidRPr="00A80A63">
        <w:rPr>
          <w:sz w:val="22"/>
          <w:szCs w:val="22"/>
        </w:rPr>
        <w:t>, scale, and width. Graded cell</w:t>
      </w:r>
      <w:r w:rsidR="00BF7FB3">
        <w:rPr>
          <w:sz w:val="22"/>
          <w:szCs w:val="22"/>
        </w:rPr>
        <w:t>s</w:t>
      </w:r>
      <w:r w:rsidR="00E06022" w:rsidRPr="00A80A63">
        <w:rPr>
          <w:sz w:val="22"/>
          <w:szCs w:val="22"/>
        </w:rPr>
        <w:t xml:space="preserve"> 1 and 3 have different representations of values but the process is the same.</w:t>
      </w:r>
    </w:p>
    <w:p w14:paraId="42EE1AA9" w14:textId="75221FEE" w:rsidR="00112A6B" w:rsidRDefault="00112A6B" w:rsidP="00112A6B">
      <w:pPr>
        <w:jc w:val="center"/>
      </w:pPr>
    </w:p>
    <w:p w14:paraId="392FD889" w14:textId="35665A60" w:rsidR="00E06022" w:rsidRDefault="00E06022" w:rsidP="00112A6B">
      <w:pPr>
        <w:jc w:val="center"/>
      </w:pPr>
    </w:p>
    <w:p w14:paraId="4934E40E" w14:textId="0D1DC0A2" w:rsidR="00E06022" w:rsidRDefault="00E06022" w:rsidP="00112A6B">
      <w:pPr>
        <w:jc w:val="center"/>
      </w:pPr>
    </w:p>
    <w:p w14:paraId="4973CEA2" w14:textId="7ACAF723" w:rsidR="00E06022" w:rsidRDefault="00E06022" w:rsidP="00112A6B">
      <w:pPr>
        <w:jc w:val="center"/>
      </w:pPr>
    </w:p>
    <w:p w14:paraId="5777F532" w14:textId="30066631" w:rsidR="00E06022" w:rsidRDefault="00E06022" w:rsidP="00112A6B">
      <w:pPr>
        <w:jc w:val="center"/>
      </w:pPr>
    </w:p>
    <w:p w14:paraId="008B3647" w14:textId="77ADF86A" w:rsidR="00E06022" w:rsidRDefault="00E06022" w:rsidP="00112A6B">
      <w:pPr>
        <w:jc w:val="center"/>
      </w:pPr>
    </w:p>
    <w:p w14:paraId="681FE44E" w14:textId="2A867C00" w:rsidR="00E06022" w:rsidRDefault="00E06022" w:rsidP="00112A6B">
      <w:pPr>
        <w:jc w:val="center"/>
      </w:pPr>
    </w:p>
    <w:p w14:paraId="4CF694CB" w14:textId="40359865" w:rsidR="00F37088" w:rsidRDefault="00AB43A5" w:rsidP="00112A6B">
      <w:pPr>
        <w:jc w:val="center"/>
        <w:rPr>
          <w:sz w:val="18"/>
          <w:szCs w:val="18"/>
        </w:rPr>
      </w:pPr>
      <w:r w:rsidRPr="00AB43A5">
        <w:rPr>
          <w:noProof/>
        </w:rPr>
        <w:drawing>
          <wp:anchor distT="0" distB="0" distL="114300" distR="114300" simplePos="0" relativeHeight="251663360" behindDoc="0" locked="0" layoutInCell="1" allowOverlap="1" wp14:anchorId="045A3FA1" wp14:editId="7B541060">
            <wp:simplePos x="0" y="0"/>
            <wp:positionH relativeFrom="column">
              <wp:posOffset>-66675</wp:posOffset>
            </wp:positionH>
            <wp:positionV relativeFrom="paragraph">
              <wp:posOffset>0</wp:posOffset>
            </wp:positionV>
            <wp:extent cx="5731510" cy="2665730"/>
            <wp:effectExtent l="0" t="0" r="2540" b="127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2665730"/>
                    </a:xfrm>
                    <a:prstGeom prst="rect">
                      <a:avLst/>
                    </a:prstGeom>
                  </pic:spPr>
                </pic:pic>
              </a:graphicData>
            </a:graphic>
          </wp:anchor>
        </w:drawing>
      </w:r>
      <w:r w:rsidRPr="00112A6B">
        <w:rPr>
          <w:sz w:val="18"/>
          <w:szCs w:val="18"/>
        </w:rPr>
        <w:t xml:space="preserve">Figure </w:t>
      </w:r>
      <w:r w:rsidR="00F37088">
        <w:rPr>
          <w:sz w:val="18"/>
          <w:szCs w:val="18"/>
        </w:rPr>
        <w:t>5</w:t>
      </w:r>
      <w:r w:rsidR="00F37088" w:rsidRPr="00112A6B">
        <w:rPr>
          <w:sz w:val="18"/>
          <w:szCs w:val="18"/>
        </w:rPr>
        <w:t xml:space="preserve"> </w:t>
      </w:r>
      <w:r w:rsidR="00F37088">
        <w:rPr>
          <w:sz w:val="18"/>
          <w:szCs w:val="18"/>
        </w:rPr>
        <w:t>Output</w:t>
      </w:r>
      <w:r>
        <w:rPr>
          <w:sz w:val="18"/>
          <w:szCs w:val="18"/>
        </w:rPr>
        <w:t xml:space="preserve"> with the </w:t>
      </w:r>
      <w:r w:rsidR="00F37088">
        <w:rPr>
          <w:sz w:val="18"/>
          <w:szCs w:val="18"/>
        </w:rPr>
        <w:t>original values</w:t>
      </w:r>
    </w:p>
    <w:p w14:paraId="032607E0" w14:textId="13DABF25" w:rsidR="00AB43A5" w:rsidRPr="00F37088" w:rsidRDefault="00F37088" w:rsidP="003E46B6">
      <w:pPr>
        <w:jc w:val="both"/>
        <w:rPr>
          <w:sz w:val="18"/>
          <w:szCs w:val="18"/>
        </w:rPr>
      </w:pPr>
      <w:r>
        <w:rPr>
          <w:sz w:val="18"/>
          <w:szCs w:val="18"/>
        </w:rPr>
        <w:tab/>
      </w:r>
      <w:r w:rsidRPr="00F37088">
        <w:rPr>
          <w:sz w:val="22"/>
          <w:szCs w:val="22"/>
        </w:rPr>
        <w:t xml:space="preserve">Figure 5 shows </w:t>
      </w:r>
      <w:proofErr w:type="spellStart"/>
      <w:r w:rsidRPr="00F37088">
        <w:rPr>
          <w:sz w:val="22"/>
          <w:szCs w:val="22"/>
        </w:rPr>
        <w:t>Bebang’s</w:t>
      </w:r>
      <w:proofErr w:type="spellEnd"/>
      <w:r w:rsidRPr="00F37088">
        <w:rPr>
          <w:sz w:val="22"/>
          <w:szCs w:val="22"/>
        </w:rPr>
        <w:t xml:space="preserve"> Month Post Efficiency with the original values given on the file for this activity. This will serve as the basis for the other results.</w:t>
      </w:r>
    </w:p>
    <w:p w14:paraId="0FE93573" w14:textId="0D1F41A5" w:rsidR="00AA5313" w:rsidRDefault="00AB43A5" w:rsidP="003E46B6">
      <w:pPr>
        <w:jc w:val="both"/>
        <w:rPr>
          <w:color w:val="5B9BD5" w:themeColor="accent1"/>
        </w:rPr>
      </w:pPr>
      <w:r w:rsidRPr="00AA5313">
        <w:rPr>
          <w:noProof/>
          <w:color w:val="5B9BD5" w:themeColor="accent1"/>
        </w:rPr>
        <w:drawing>
          <wp:anchor distT="0" distB="0" distL="114300" distR="114300" simplePos="0" relativeHeight="251660288" behindDoc="0" locked="0" layoutInCell="1" allowOverlap="1" wp14:anchorId="77CD864A" wp14:editId="5F383FCE">
            <wp:simplePos x="0" y="0"/>
            <wp:positionH relativeFrom="column">
              <wp:posOffset>-66675</wp:posOffset>
            </wp:positionH>
            <wp:positionV relativeFrom="paragraph">
              <wp:posOffset>323850</wp:posOffset>
            </wp:positionV>
            <wp:extent cx="5731510" cy="2816225"/>
            <wp:effectExtent l="0" t="0" r="2540" b="317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16225"/>
                    </a:xfrm>
                    <a:prstGeom prst="rect">
                      <a:avLst/>
                    </a:prstGeom>
                  </pic:spPr>
                </pic:pic>
              </a:graphicData>
            </a:graphic>
          </wp:anchor>
        </w:drawing>
      </w:r>
    </w:p>
    <w:p w14:paraId="23BCEF7B" w14:textId="57B2AD39" w:rsidR="00AA5313" w:rsidRDefault="00F37088" w:rsidP="00F37088">
      <w:pPr>
        <w:jc w:val="center"/>
        <w:rPr>
          <w:sz w:val="18"/>
          <w:szCs w:val="18"/>
        </w:rPr>
      </w:pPr>
      <w:r w:rsidRPr="00112A6B">
        <w:rPr>
          <w:sz w:val="18"/>
          <w:szCs w:val="18"/>
        </w:rPr>
        <w:t xml:space="preserve">Figure </w:t>
      </w:r>
      <w:r>
        <w:rPr>
          <w:sz w:val="18"/>
          <w:szCs w:val="18"/>
        </w:rPr>
        <w:t>6</w:t>
      </w:r>
      <w:r w:rsidRPr="00112A6B">
        <w:rPr>
          <w:sz w:val="18"/>
          <w:szCs w:val="18"/>
        </w:rPr>
        <w:t xml:space="preserve"> </w:t>
      </w:r>
      <w:r>
        <w:rPr>
          <w:sz w:val="18"/>
          <w:szCs w:val="18"/>
        </w:rPr>
        <w:t xml:space="preserve">Scenario 1 with </w:t>
      </w:r>
      <w:r w:rsidR="00261095">
        <w:rPr>
          <w:sz w:val="18"/>
          <w:szCs w:val="18"/>
        </w:rPr>
        <w:t>higher profit</w:t>
      </w:r>
    </w:p>
    <w:p w14:paraId="47421016" w14:textId="7510BD67" w:rsidR="00F37088" w:rsidRDefault="00F37088" w:rsidP="00261095">
      <w:pPr>
        <w:jc w:val="both"/>
        <w:rPr>
          <w:color w:val="5B9BD5" w:themeColor="accent1"/>
        </w:rPr>
      </w:pPr>
      <w:r>
        <w:rPr>
          <w:sz w:val="18"/>
          <w:szCs w:val="18"/>
        </w:rPr>
        <w:tab/>
      </w:r>
      <w:r w:rsidRPr="00F37088">
        <w:rPr>
          <w:sz w:val="22"/>
          <w:szCs w:val="22"/>
        </w:rPr>
        <w:t xml:space="preserve">Comparing </w:t>
      </w:r>
      <w:r>
        <w:rPr>
          <w:sz w:val="22"/>
          <w:szCs w:val="22"/>
        </w:rPr>
        <w:t>figure 6 to figure 5, the magnitude of efficiency got higher because the profit got higher.</w:t>
      </w:r>
    </w:p>
    <w:p w14:paraId="31705B89" w14:textId="30893676" w:rsidR="00AB43A5" w:rsidRDefault="00AB43A5" w:rsidP="00261095">
      <w:pPr>
        <w:jc w:val="both"/>
        <w:rPr>
          <w:color w:val="5B9BD5" w:themeColor="accent1"/>
        </w:rPr>
      </w:pPr>
    </w:p>
    <w:p w14:paraId="10E366F2" w14:textId="53239887" w:rsidR="00AB43A5" w:rsidRDefault="00AB43A5" w:rsidP="003E46B6">
      <w:pPr>
        <w:jc w:val="both"/>
        <w:rPr>
          <w:color w:val="5B9BD5" w:themeColor="accent1"/>
        </w:rPr>
      </w:pPr>
    </w:p>
    <w:p w14:paraId="01A4A545" w14:textId="52E8B35D" w:rsidR="00AB43A5" w:rsidRDefault="00AB43A5" w:rsidP="003E46B6">
      <w:pPr>
        <w:jc w:val="both"/>
        <w:rPr>
          <w:color w:val="5B9BD5" w:themeColor="accent1"/>
        </w:rPr>
      </w:pPr>
    </w:p>
    <w:p w14:paraId="4ED9AEC6" w14:textId="24F0B8B5" w:rsidR="00AB43A5" w:rsidRDefault="00AB43A5" w:rsidP="003E46B6">
      <w:pPr>
        <w:jc w:val="both"/>
        <w:rPr>
          <w:color w:val="5B9BD5" w:themeColor="accent1"/>
        </w:rPr>
      </w:pPr>
    </w:p>
    <w:p w14:paraId="3CEEF15B" w14:textId="4AAE8040" w:rsidR="00AB43A5" w:rsidRDefault="00AB43A5" w:rsidP="003E46B6">
      <w:pPr>
        <w:jc w:val="both"/>
        <w:rPr>
          <w:color w:val="5B9BD5" w:themeColor="accent1"/>
        </w:rPr>
      </w:pPr>
    </w:p>
    <w:p w14:paraId="6D5A7548" w14:textId="180D20C2" w:rsidR="00AB43A5" w:rsidRDefault="00AB43A5" w:rsidP="003E46B6">
      <w:pPr>
        <w:jc w:val="both"/>
        <w:rPr>
          <w:color w:val="5B9BD5" w:themeColor="accent1"/>
        </w:rPr>
      </w:pPr>
      <w:r w:rsidRPr="002576CF">
        <w:rPr>
          <w:noProof/>
          <w:color w:val="5B9BD5" w:themeColor="accent1"/>
        </w:rPr>
        <w:drawing>
          <wp:anchor distT="0" distB="0" distL="114300" distR="114300" simplePos="0" relativeHeight="251662336" behindDoc="0" locked="0" layoutInCell="1" allowOverlap="1" wp14:anchorId="75F4890F" wp14:editId="419EED13">
            <wp:simplePos x="0" y="0"/>
            <wp:positionH relativeFrom="column">
              <wp:posOffset>0</wp:posOffset>
            </wp:positionH>
            <wp:positionV relativeFrom="paragraph">
              <wp:posOffset>180340</wp:posOffset>
            </wp:positionV>
            <wp:extent cx="5731510" cy="2719070"/>
            <wp:effectExtent l="0" t="0" r="2540" b="508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anchor>
        </w:drawing>
      </w:r>
    </w:p>
    <w:p w14:paraId="66DA7FEE" w14:textId="30B5EF3E" w:rsidR="00AB43A5" w:rsidRDefault="00F37088" w:rsidP="00F37088">
      <w:pPr>
        <w:jc w:val="center"/>
        <w:rPr>
          <w:sz w:val="18"/>
          <w:szCs w:val="18"/>
        </w:rPr>
      </w:pPr>
      <w:r w:rsidRPr="00112A6B">
        <w:rPr>
          <w:sz w:val="18"/>
          <w:szCs w:val="18"/>
        </w:rPr>
        <w:t xml:space="preserve">Figure </w:t>
      </w:r>
      <w:r>
        <w:rPr>
          <w:sz w:val="18"/>
          <w:szCs w:val="18"/>
        </w:rPr>
        <w:t>7</w:t>
      </w:r>
      <w:r w:rsidRPr="00112A6B">
        <w:rPr>
          <w:sz w:val="18"/>
          <w:szCs w:val="18"/>
        </w:rPr>
        <w:t xml:space="preserve"> </w:t>
      </w:r>
      <w:r>
        <w:rPr>
          <w:sz w:val="18"/>
          <w:szCs w:val="18"/>
        </w:rPr>
        <w:t xml:space="preserve">Scenario </w:t>
      </w:r>
      <w:r w:rsidR="00261095">
        <w:rPr>
          <w:sz w:val="18"/>
          <w:szCs w:val="18"/>
        </w:rPr>
        <w:t>2</w:t>
      </w:r>
      <w:r>
        <w:rPr>
          <w:sz w:val="18"/>
          <w:szCs w:val="18"/>
        </w:rPr>
        <w:t xml:space="preserve"> </w:t>
      </w:r>
      <w:r w:rsidR="00261095">
        <w:rPr>
          <w:sz w:val="18"/>
          <w:szCs w:val="18"/>
        </w:rPr>
        <w:t>with a d</w:t>
      </w:r>
      <w:r>
        <w:rPr>
          <w:sz w:val="18"/>
          <w:szCs w:val="18"/>
        </w:rPr>
        <w:t xml:space="preserve">ecrease in </w:t>
      </w:r>
      <w:r w:rsidR="00261095">
        <w:rPr>
          <w:sz w:val="18"/>
          <w:szCs w:val="18"/>
        </w:rPr>
        <w:t>r</w:t>
      </w:r>
      <w:r>
        <w:rPr>
          <w:sz w:val="18"/>
          <w:szCs w:val="18"/>
        </w:rPr>
        <w:t>each</w:t>
      </w:r>
    </w:p>
    <w:p w14:paraId="7679696D" w14:textId="6B937C0D" w:rsidR="00F37088" w:rsidRPr="00261095" w:rsidRDefault="00F37088" w:rsidP="00261095">
      <w:pPr>
        <w:jc w:val="both"/>
        <w:rPr>
          <w:color w:val="5B9BD5" w:themeColor="accent1"/>
          <w:sz w:val="32"/>
          <w:szCs w:val="32"/>
        </w:rPr>
      </w:pPr>
      <w:r>
        <w:rPr>
          <w:sz w:val="18"/>
          <w:szCs w:val="18"/>
        </w:rPr>
        <w:tab/>
      </w:r>
      <w:r w:rsidR="00261095" w:rsidRPr="00261095">
        <w:rPr>
          <w:sz w:val="22"/>
          <w:szCs w:val="22"/>
        </w:rPr>
        <w:t xml:space="preserve">Comparing Figure 7 </w:t>
      </w:r>
      <w:r w:rsidR="00261095">
        <w:rPr>
          <w:sz w:val="22"/>
          <w:szCs w:val="22"/>
        </w:rPr>
        <w:t>to</w:t>
      </w:r>
      <w:r w:rsidR="00261095" w:rsidRPr="00261095">
        <w:rPr>
          <w:sz w:val="22"/>
          <w:szCs w:val="22"/>
        </w:rPr>
        <w:t xml:space="preserve"> </w:t>
      </w:r>
      <w:r w:rsidR="00261095">
        <w:rPr>
          <w:sz w:val="22"/>
          <w:szCs w:val="22"/>
        </w:rPr>
        <w:t>figure 6, the magnitude of efficiency decreased because of the decrease in reach.</w:t>
      </w:r>
    </w:p>
    <w:p w14:paraId="04B78315" w14:textId="1039DF8C" w:rsidR="00AB43A5" w:rsidRDefault="00261095" w:rsidP="003E46B6">
      <w:pPr>
        <w:jc w:val="both"/>
        <w:rPr>
          <w:color w:val="5B9BD5" w:themeColor="accent1"/>
        </w:rPr>
      </w:pPr>
      <w:r w:rsidRPr="002576CF">
        <w:rPr>
          <w:noProof/>
          <w:color w:val="5B9BD5" w:themeColor="accent1"/>
        </w:rPr>
        <w:drawing>
          <wp:anchor distT="0" distB="0" distL="114300" distR="114300" simplePos="0" relativeHeight="251661312" behindDoc="0" locked="0" layoutInCell="1" allowOverlap="1" wp14:anchorId="1DFC8DEA" wp14:editId="361DF9B6">
            <wp:simplePos x="0" y="0"/>
            <wp:positionH relativeFrom="column">
              <wp:posOffset>-310</wp:posOffset>
            </wp:positionH>
            <wp:positionV relativeFrom="paragraph">
              <wp:posOffset>212902</wp:posOffset>
            </wp:positionV>
            <wp:extent cx="5731510" cy="2710180"/>
            <wp:effectExtent l="0" t="0" r="254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710180"/>
                    </a:xfrm>
                    <a:prstGeom prst="rect">
                      <a:avLst/>
                    </a:prstGeom>
                  </pic:spPr>
                </pic:pic>
              </a:graphicData>
            </a:graphic>
          </wp:anchor>
        </w:drawing>
      </w:r>
    </w:p>
    <w:p w14:paraId="3D76EEF8" w14:textId="7CAC445C" w:rsidR="00261095" w:rsidRDefault="00261095" w:rsidP="00261095">
      <w:pPr>
        <w:jc w:val="center"/>
        <w:rPr>
          <w:sz w:val="18"/>
          <w:szCs w:val="18"/>
        </w:rPr>
      </w:pPr>
      <w:r w:rsidRPr="00112A6B">
        <w:rPr>
          <w:sz w:val="18"/>
          <w:szCs w:val="18"/>
        </w:rPr>
        <w:t xml:space="preserve">Figure </w:t>
      </w:r>
      <w:r>
        <w:rPr>
          <w:sz w:val="18"/>
          <w:szCs w:val="18"/>
        </w:rPr>
        <w:t xml:space="preserve">8 Scenario 3 with a decrease in profit </w:t>
      </w:r>
    </w:p>
    <w:p w14:paraId="16ABBA56" w14:textId="6C531574" w:rsidR="00261095" w:rsidRPr="00261095" w:rsidRDefault="00261095" w:rsidP="00261095">
      <w:pPr>
        <w:jc w:val="both"/>
        <w:rPr>
          <w:color w:val="5B9BD5" w:themeColor="accent1"/>
          <w:sz w:val="32"/>
          <w:szCs w:val="32"/>
        </w:rPr>
      </w:pPr>
      <w:r>
        <w:rPr>
          <w:sz w:val="22"/>
          <w:szCs w:val="22"/>
        </w:rPr>
        <w:tab/>
      </w:r>
      <w:r w:rsidRPr="00261095">
        <w:rPr>
          <w:sz w:val="22"/>
          <w:szCs w:val="22"/>
        </w:rPr>
        <w:t xml:space="preserve">Comparing Figure </w:t>
      </w:r>
      <w:r>
        <w:rPr>
          <w:sz w:val="22"/>
          <w:szCs w:val="22"/>
        </w:rPr>
        <w:t>8 to</w:t>
      </w:r>
      <w:r w:rsidRPr="00261095">
        <w:rPr>
          <w:sz w:val="22"/>
          <w:szCs w:val="22"/>
        </w:rPr>
        <w:t xml:space="preserve"> </w:t>
      </w:r>
      <w:r>
        <w:rPr>
          <w:sz w:val="22"/>
          <w:szCs w:val="22"/>
        </w:rPr>
        <w:t>figure 7, the magnitude of efficiency decreased because of the decrease in profit.</w:t>
      </w:r>
    </w:p>
    <w:p w14:paraId="7725428F" w14:textId="60F0C81D" w:rsidR="00AB43A5" w:rsidRDefault="00AB43A5" w:rsidP="003E46B6">
      <w:pPr>
        <w:jc w:val="both"/>
        <w:rPr>
          <w:color w:val="5B9BD5" w:themeColor="accent1"/>
        </w:rPr>
      </w:pPr>
    </w:p>
    <w:p w14:paraId="5CA76B93" w14:textId="1B2ADDA0" w:rsidR="00AB43A5" w:rsidRDefault="009D5C67" w:rsidP="003E46B6">
      <w:pPr>
        <w:jc w:val="both"/>
        <w:rPr>
          <w:color w:val="5B9BD5" w:themeColor="accent1"/>
        </w:rPr>
      </w:pPr>
      <w:r>
        <w:rPr>
          <w:color w:val="5B9BD5" w:themeColor="accent1"/>
        </w:rPr>
        <w:tab/>
      </w:r>
    </w:p>
    <w:p w14:paraId="54B643E2" w14:textId="2EE89BBA" w:rsidR="00AB43A5" w:rsidRDefault="00AB43A5" w:rsidP="003E46B6">
      <w:pPr>
        <w:jc w:val="both"/>
        <w:rPr>
          <w:color w:val="5B9BD5" w:themeColor="accent1"/>
        </w:rPr>
      </w:pPr>
    </w:p>
    <w:p w14:paraId="78B452EE" w14:textId="455495D8" w:rsidR="00AB43A5" w:rsidRDefault="00AB43A5" w:rsidP="003E46B6">
      <w:pPr>
        <w:jc w:val="both"/>
        <w:rPr>
          <w:color w:val="5B9BD5" w:themeColor="accent1"/>
        </w:rPr>
      </w:pPr>
    </w:p>
    <w:p w14:paraId="5D5403B2" w14:textId="54E61555" w:rsidR="00AB43A5" w:rsidRPr="003E46B6" w:rsidRDefault="00AB43A5" w:rsidP="00624CBD">
      <w:pPr>
        <w:tabs>
          <w:tab w:val="left" w:pos="1691"/>
        </w:tabs>
        <w:jc w:val="both"/>
        <w:rPr>
          <w:color w:val="5B9BD5" w:themeColor="accent1"/>
        </w:rPr>
      </w:pPr>
    </w:p>
    <w:p w14:paraId="6EFBCAD6" w14:textId="56850210" w:rsidR="003E46B6" w:rsidRDefault="003E46B6" w:rsidP="003E46B6">
      <w:pPr>
        <w:pStyle w:val="Heading1"/>
      </w:pPr>
      <w:r>
        <w:lastRenderedPageBreak/>
        <w:t>Conclusion</w:t>
      </w:r>
    </w:p>
    <w:p w14:paraId="6B2CEDDB" w14:textId="2D3D500C" w:rsidR="00C049B0" w:rsidRDefault="009D5C67" w:rsidP="005535EF">
      <w:pPr>
        <w:jc w:val="both"/>
      </w:pPr>
      <w:r>
        <w:tab/>
        <w:t xml:space="preserve">The functions </w:t>
      </w:r>
      <w:r w:rsidR="00A862D2">
        <w:t xml:space="preserve">that </w:t>
      </w:r>
      <w:r w:rsidR="005A6CF7">
        <w:t xml:space="preserve">were </w:t>
      </w:r>
      <w:r w:rsidR="00A862D2">
        <w:t xml:space="preserve">used </w:t>
      </w:r>
      <w:r>
        <w:t xml:space="preserve">in this laboratory exercise was </w:t>
      </w:r>
      <w:proofErr w:type="spellStart"/>
      <w:proofErr w:type="gramStart"/>
      <w:r>
        <w:t>numpy.array</w:t>
      </w:r>
      <w:proofErr w:type="spellEnd"/>
      <w:proofErr w:type="gramEnd"/>
      <w:r>
        <w:t xml:space="preserve">(), </w:t>
      </w:r>
      <w:proofErr w:type="spellStart"/>
      <w:r>
        <w:t>numpy.arctan</w:t>
      </w:r>
      <w:proofErr w:type="spellEnd"/>
      <w:r>
        <w:t xml:space="preserve">(), </w:t>
      </w:r>
      <w:proofErr w:type="spellStart"/>
      <w:r>
        <w:t>numpy.degree</w:t>
      </w:r>
      <w:proofErr w:type="spellEnd"/>
      <w:r>
        <w:t xml:space="preserve">(), </w:t>
      </w:r>
      <w:proofErr w:type="spellStart"/>
      <w:r>
        <w:t>matplotlib.pyplot.quiver</w:t>
      </w:r>
      <w:proofErr w:type="spellEnd"/>
      <w:r>
        <w:t xml:space="preserve">(), </w:t>
      </w:r>
      <w:proofErr w:type="spellStart"/>
      <w:r>
        <w:t>numpy.add</w:t>
      </w:r>
      <w:proofErr w:type="spellEnd"/>
      <w:r>
        <w:t>()</w:t>
      </w:r>
      <w:r w:rsidR="00912036">
        <w:t xml:space="preserve">, and </w:t>
      </w:r>
      <w:proofErr w:type="spellStart"/>
      <w:r w:rsidR="00912036" w:rsidRPr="00912036">
        <w:t>numpy.linalg.norm</w:t>
      </w:r>
      <w:proofErr w:type="spellEnd"/>
      <w:r w:rsidR="00912036" w:rsidRPr="00912036">
        <w:t>(</w:t>
      </w:r>
      <w:r w:rsidR="00912036">
        <w:t>)</w:t>
      </w:r>
      <w:r w:rsidR="005535EF">
        <w:t xml:space="preserve">. </w:t>
      </w:r>
      <w:proofErr w:type="spellStart"/>
      <w:r w:rsidR="005535EF">
        <w:t>Numpy.array</w:t>
      </w:r>
      <w:proofErr w:type="spellEnd"/>
      <w:r w:rsidR="005535EF">
        <w:t xml:space="preserve">() </w:t>
      </w:r>
      <w:r w:rsidR="0012163B">
        <w:t xml:space="preserve">was </w:t>
      </w:r>
      <w:r w:rsidR="001D08B9">
        <w:t xml:space="preserve">used to create an array [1], </w:t>
      </w:r>
      <w:proofErr w:type="spellStart"/>
      <w:r w:rsidR="001D08B9">
        <w:t>numpy.arctan</w:t>
      </w:r>
      <w:proofErr w:type="spellEnd"/>
      <w:r w:rsidR="001D08B9">
        <w:t xml:space="preserve">() </w:t>
      </w:r>
      <w:r w:rsidR="0012163B">
        <w:t xml:space="preserve">was </w:t>
      </w:r>
      <w:r w:rsidR="001D08B9">
        <w:t xml:space="preserve">used to get the trigonometric inverse tangent element-wise[2],  </w:t>
      </w:r>
      <w:proofErr w:type="spellStart"/>
      <w:r w:rsidR="001D08B9">
        <w:t>numpy.degrees</w:t>
      </w:r>
      <w:proofErr w:type="spellEnd"/>
      <w:r w:rsidR="001D08B9">
        <w:t xml:space="preserve">() </w:t>
      </w:r>
      <w:r w:rsidR="0012163B">
        <w:t xml:space="preserve">was </w:t>
      </w:r>
      <w:r w:rsidR="001D08B9">
        <w:t>used to convert angles from radians to degree</w:t>
      </w:r>
      <w:r w:rsidR="00912036">
        <w:t>[3]</w:t>
      </w:r>
      <w:r w:rsidR="001D08B9">
        <w:t xml:space="preserve">, </w:t>
      </w:r>
      <w:proofErr w:type="spellStart"/>
      <w:r w:rsidR="001D08B9">
        <w:t>matplotlib.pyplot.quiver</w:t>
      </w:r>
      <w:proofErr w:type="spellEnd"/>
      <w:r w:rsidR="001D08B9">
        <w:t xml:space="preserve">() </w:t>
      </w:r>
      <w:r w:rsidR="0012163B">
        <w:t xml:space="preserve">was </w:t>
      </w:r>
      <w:r w:rsidR="001D08B9">
        <w:t>used to plot a 2d field of arrows</w:t>
      </w:r>
      <w:r w:rsidR="00912036">
        <w:t>[4]</w:t>
      </w:r>
      <w:r w:rsidR="001D08B9">
        <w:t xml:space="preserve">, </w:t>
      </w:r>
      <w:proofErr w:type="spellStart"/>
      <w:r w:rsidR="001D08B9">
        <w:t>numpy.add</w:t>
      </w:r>
      <w:proofErr w:type="spellEnd"/>
      <w:r w:rsidR="001D08B9">
        <w:t xml:space="preserve">() </w:t>
      </w:r>
      <w:r w:rsidR="0012163B">
        <w:t xml:space="preserve">was </w:t>
      </w:r>
      <w:r w:rsidR="001D08B9">
        <w:t>used to add arguments element-wise</w:t>
      </w:r>
      <w:r w:rsidR="00912036">
        <w:t xml:space="preserve">[5], </w:t>
      </w:r>
      <w:proofErr w:type="spellStart"/>
      <w:r w:rsidR="00912036">
        <w:t>numpy.linalg.norm</w:t>
      </w:r>
      <w:proofErr w:type="spellEnd"/>
      <w:r w:rsidR="00912036">
        <w:t xml:space="preserve">() </w:t>
      </w:r>
      <w:r w:rsidR="0012163B">
        <w:t xml:space="preserve">was </w:t>
      </w:r>
      <w:r w:rsidR="00912036">
        <w:t>used to return a matrix or vector norm [6].</w:t>
      </w:r>
      <w:r w:rsidR="00A862D2">
        <w:t xml:space="preserve"> For the given functions, there are </w:t>
      </w:r>
      <w:proofErr w:type="spellStart"/>
      <w:proofErr w:type="gramStart"/>
      <w:r w:rsidR="00A862D2">
        <w:t>np.random</w:t>
      </w:r>
      <w:proofErr w:type="gramEnd"/>
      <w:r w:rsidR="00A862D2">
        <w:t>.randint</w:t>
      </w:r>
      <w:proofErr w:type="spellEnd"/>
      <w:r w:rsidR="00A862D2">
        <w:t xml:space="preserve">(), </w:t>
      </w:r>
      <w:proofErr w:type="spellStart"/>
      <w:r w:rsidR="00A862D2" w:rsidRPr="00A862D2">
        <w:t>plt.figure</w:t>
      </w:r>
      <w:proofErr w:type="spellEnd"/>
      <w:r w:rsidR="00A862D2">
        <w:t xml:space="preserve">(), </w:t>
      </w:r>
      <w:proofErr w:type="spellStart"/>
      <w:r w:rsidR="00A862D2" w:rsidRPr="00A862D2">
        <w:t>plt.title</w:t>
      </w:r>
      <w:proofErr w:type="spellEnd"/>
      <w:r w:rsidR="00A862D2">
        <w:t xml:space="preserve">(),  </w:t>
      </w:r>
      <w:proofErr w:type="spellStart"/>
      <w:r w:rsidR="00A862D2">
        <w:t>plt.xlim</w:t>
      </w:r>
      <w:proofErr w:type="spellEnd"/>
      <w:r w:rsidR="00A862D2">
        <w:t xml:space="preserve">(), </w:t>
      </w:r>
      <w:proofErr w:type="spellStart"/>
      <w:r w:rsidR="00A862D2">
        <w:t>plt.ylim</w:t>
      </w:r>
      <w:proofErr w:type="spellEnd"/>
      <w:r w:rsidR="00A862D2">
        <w:t xml:space="preserve">(), </w:t>
      </w:r>
      <w:proofErr w:type="spellStart"/>
      <w:r w:rsidR="00A862D2">
        <w:t>plt.xlabel</w:t>
      </w:r>
      <w:proofErr w:type="spellEnd"/>
      <w:r w:rsidR="00A862D2">
        <w:t xml:space="preserve">(), </w:t>
      </w:r>
      <w:proofErr w:type="spellStart"/>
      <w:r w:rsidR="00A862D2">
        <w:t>plt.ylabel</w:t>
      </w:r>
      <w:proofErr w:type="spellEnd"/>
      <w:r w:rsidR="00A862D2">
        <w:t xml:space="preserve">(), </w:t>
      </w:r>
      <w:proofErr w:type="spellStart"/>
      <w:r w:rsidR="00A862D2">
        <w:t>plt.grid</w:t>
      </w:r>
      <w:proofErr w:type="spellEnd"/>
      <w:r w:rsidR="00A862D2">
        <w:t xml:space="preserve">(), </w:t>
      </w:r>
      <w:proofErr w:type="spellStart"/>
      <w:r w:rsidR="00A862D2">
        <w:t>plt.legend</w:t>
      </w:r>
      <w:proofErr w:type="spellEnd"/>
      <w:r w:rsidR="00A862D2">
        <w:t>(),</w:t>
      </w:r>
      <w:r w:rsidR="0012163B">
        <w:t xml:space="preserve"> </w:t>
      </w:r>
      <w:proofErr w:type="spellStart"/>
      <w:r w:rsidR="00A862D2">
        <w:t>plt.show</w:t>
      </w:r>
      <w:proofErr w:type="spellEnd"/>
      <w:r w:rsidR="00A862D2">
        <w:t>()</w:t>
      </w:r>
      <w:r w:rsidR="0012163B">
        <w:t xml:space="preserve">, and </w:t>
      </w:r>
      <w:proofErr w:type="spellStart"/>
      <w:r w:rsidR="0012163B">
        <w:t>plt.savefig</w:t>
      </w:r>
      <w:proofErr w:type="spellEnd"/>
      <w:r w:rsidR="0012163B">
        <w:t xml:space="preserve">(). </w:t>
      </w:r>
      <w:proofErr w:type="spellStart"/>
      <w:r w:rsidR="0012163B">
        <w:t>np.random.randint</w:t>
      </w:r>
      <w:proofErr w:type="spellEnd"/>
      <w:r w:rsidR="0012163B">
        <w:t xml:space="preserve">() was used to return random integers with given parameters low(inclusive) to high(exclusive)[7], </w:t>
      </w:r>
      <w:proofErr w:type="spellStart"/>
      <w:r w:rsidR="0012163B">
        <w:t>plt.figure</w:t>
      </w:r>
      <w:proofErr w:type="spellEnd"/>
      <w:r w:rsidR="0012163B">
        <w:t xml:space="preserve">() was used to create a new figure or activate an existing figure [8], </w:t>
      </w:r>
      <w:proofErr w:type="spellStart"/>
      <w:r w:rsidR="0012163B">
        <w:t>plt.title</w:t>
      </w:r>
      <w:proofErr w:type="spellEnd"/>
      <w:r w:rsidR="0012163B">
        <w:t xml:space="preserve">() was used to set a title for the axes [9], </w:t>
      </w:r>
      <w:proofErr w:type="spellStart"/>
      <w:r w:rsidR="0012163B">
        <w:t>plt.xlim</w:t>
      </w:r>
      <w:proofErr w:type="spellEnd"/>
      <w:r w:rsidR="0012163B">
        <w:t xml:space="preserve">() was used to get or set the x limits of the current axes[10], </w:t>
      </w:r>
      <w:proofErr w:type="spellStart"/>
      <w:r w:rsidR="00687B09">
        <w:t>plt.ylim</w:t>
      </w:r>
      <w:proofErr w:type="spellEnd"/>
      <w:r w:rsidR="00687B09">
        <w:t>() was used to g</w:t>
      </w:r>
      <w:r w:rsidR="00687B09" w:rsidRPr="00687B09">
        <w:t>et or set the y-limits of the current axes</w:t>
      </w:r>
      <w:r w:rsidR="00E01DFB">
        <w:t>[11]</w:t>
      </w:r>
      <w:r w:rsidR="00687B09">
        <w:t xml:space="preserve">, </w:t>
      </w:r>
      <w:proofErr w:type="spellStart"/>
      <w:r w:rsidR="00E01DFB">
        <w:t>plt.xlabel</w:t>
      </w:r>
      <w:proofErr w:type="spellEnd"/>
      <w:r w:rsidR="00E01DFB">
        <w:t xml:space="preserve">() was used to set the label for the x-axis[12], </w:t>
      </w:r>
      <w:proofErr w:type="spellStart"/>
      <w:r w:rsidR="00E01DFB">
        <w:t>plt.ylabel</w:t>
      </w:r>
      <w:proofErr w:type="spellEnd"/>
      <w:r w:rsidR="00E01DFB">
        <w:t xml:space="preserve">() was used to set the label for the y-axis[13], </w:t>
      </w:r>
      <w:proofErr w:type="spellStart"/>
      <w:r w:rsidR="00E01DFB">
        <w:t>plt.grid</w:t>
      </w:r>
      <w:proofErr w:type="spellEnd"/>
      <w:r w:rsidR="00E01DFB">
        <w:t xml:space="preserve">() was used to configure the grid lines[14], </w:t>
      </w:r>
      <w:proofErr w:type="spellStart"/>
      <w:r w:rsidR="00E01DFB">
        <w:t>plt.legend</w:t>
      </w:r>
      <w:proofErr w:type="spellEnd"/>
      <w:r w:rsidR="00E01DFB">
        <w:t xml:space="preserve">() was used to place a legend on the axes[15], </w:t>
      </w:r>
      <w:proofErr w:type="spellStart"/>
      <w:r w:rsidR="00E01DFB">
        <w:t>plt.show</w:t>
      </w:r>
      <w:proofErr w:type="spellEnd"/>
      <w:r w:rsidR="00E01DFB">
        <w:t xml:space="preserve">() was used to display all figures[16], and </w:t>
      </w:r>
      <w:proofErr w:type="spellStart"/>
      <w:r w:rsidR="00E01DFB">
        <w:t>plt.savefig</w:t>
      </w:r>
      <w:proofErr w:type="spellEnd"/>
      <w:r w:rsidR="00E01DFB">
        <w:t>() was used to save the current figure [17]</w:t>
      </w:r>
      <w:r w:rsidR="00C049B0">
        <w:t>.</w:t>
      </w:r>
    </w:p>
    <w:p w14:paraId="5A644931" w14:textId="048DFA29" w:rsidR="00C049B0" w:rsidRDefault="00C049B0" w:rsidP="005535EF">
      <w:pPr>
        <w:jc w:val="both"/>
      </w:pPr>
      <w:r>
        <w:tab/>
      </w:r>
      <w:r w:rsidRPr="00C049B0">
        <w:t>A vector is an object that has both a magnitude and a direction</w:t>
      </w:r>
      <w:r>
        <w:t xml:space="preserve"> [18]</w:t>
      </w:r>
      <w:r w:rsidRPr="00C049B0">
        <w:t>.</w:t>
      </w:r>
      <w:r>
        <w:t xml:space="preserve"> </w:t>
      </w:r>
      <w:r w:rsidR="00F7349F">
        <w:t>Vector quantities</w:t>
      </w:r>
      <w:r>
        <w:t xml:space="preserve"> can be represented by a lot of things such as displacement, velocity, acceleration,</w:t>
      </w:r>
      <w:r w:rsidR="003B1D7D">
        <w:t xml:space="preserve"> force</w:t>
      </w:r>
      <w:r w:rsidR="00BF7FB3">
        <w:t>,</w:t>
      </w:r>
      <w:r>
        <w:t xml:space="preserve"> etc.</w:t>
      </w:r>
      <w:r w:rsidR="00F7349F">
        <w:t xml:space="preserve"> Vector quantities are just scalar quantities with direction.</w:t>
      </w:r>
      <w:r>
        <w:t xml:space="preserve"> If we can represent </w:t>
      </w:r>
      <w:r w:rsidR="00F7349F">
        <w:t>vector quantities</w:t>
      </w:r>
      <w:r>
        <w:t xml:space="preserve"> by the </w:t>
      </w:r>
      <w:r w:rsidR="00F7349F">
        <w:t>magnitude</w:t>
      </w:r>
      <w:r>
        <w:t xml:space="preserve"> of something</w:t>
      </w:r>
      <w:r w:rsidR="00F7349F">
        <w:t xml:space="preserve"> and direction as a pointer</w:t>
      </w:r>
      <w:r>
        <w:t xml:space="preserve">, then we can use it for real-life values such as weekly profit or reach </w:t>
      </w:r>
      <w:r w:rsidR="00F7349F">
        <w:t>to</w:t>
      </w:r>
      <w:r>
        <w:t xml:space="preserve"> calculate the efficiency of your business using the given magnitude and direction. </w:t>
      </w:r>
    </w:p>
    <w:p w14:paraId="0C0B6CC7" w14:textId="56F82CB3" w:rsidR="003B1D7D" w:rsidRPr="009D5C67" w:rsidRDefault="003B1D7D" w:rsidP="005535EF">
      <w:pPr>
        <w:jc w:val="both"/>
      </w:pPr>
      <w:r>
        <w:tab/>
      </w:r>
      <w:r w:rsidR="00A9573C">
        <w:t>V</w:t>
      </w:r>
      <w:r>
        <w:t xml:space="preserve">ectors are </w:t>
      </w:r>
      <w:r w:rsidR="00A9573C">
        <w:t xml:space="preserve">mostly </w:t>
      </w:r>
      <w:r>
        <w:t xml:space="preserve">used </w:t>
      </w:r>
      <w:r w:rsidR="00A9573C">
        <w:t>to know location</w:t>
      </w:r>
      <w:r w:rsidR="00BF7FB3">
        <w:t>s</w:t>
      </w:r>
      <w:r w:rsidR="00A9573C">
        <w:t>. An example I can give is GPS or Global</w:t>
      </w:r>
      <w:r w:rsidR="00A9573C" w:rsidRPr="00A9573C">
        <w:t xml:space="preserve"> Positioning System</w:t>
      </w:r>
      <w:r w:rsidR="00A9573C">
        <w:t xml:space="preserve">. GPS is a device that provides us with location and velocity [19] which </w:t>
      </w:r>
      <w:r w:rsidR="00CA6FE1">
        <w:t>makes it a device that give</w:t>
      </w:r>
      <w:r w:rsidR="00BF7FB3">
        <w:t>s</w:t>
      </w:r>
      <w:r w:rsidR="00CA6FE1">
        <w:t xml:space="preserve"> a real</w:t>
      </w:r>
      <w:r w:rsidR="00BF7FB3">
        <w:t>-</w:t>
      </w:r>
      <w:r w:rsidR="00CA6FE1">
        <w:t xml:space="preserve">time vector quantity. Another example I can give </w:t>
      </w:r>
      <w:r w:rsidR="00BF7FB3">
        <w:t>is</w:t>
      </w:r>
      <w:r w:rsidR="00CA6FE1">
        <w:t xml:space="preserve"> projectiles.</w:t>
      </w:r>
      <w:r w:rsidR="00521A78">
        <w:t xml:space="preserve"> When projectile motion is mentioned in physics, it usually finds the ideal condition in which you can throw an object at the maximum range [20]. We can model projectiles by </w:t>
      </w:r>
      <w:r w:rsidR="00D4202B">
        <w:t>finding</w:t>
      </w:r>
      <w:r w:rsidR="00291CCF">
        <w:t xml:space="preserve"> or solving for</w:t>
      </w:r>
      <w:r w:rsidR="00521A78">
        <w:t xml:space="preserve"> the angle of the trajectory for the direction and knowing the velocity of the projectile for the magnitude.</w:t>
      </w:r>
    </w:p>
    <w:p w14:paraId="33455771" w14:textId="19CD3C71" w:rsidR="00171E04" w:rsidRDefault="00171E04" w:rsidP="003E46B6">
      <w:pPr>
        <w:jc w:val="center"/>
        <w:rPr>
          <w:color w:val="5B9BD5" w:themeColor="accent1"/>
        </w:rPr>
      </w:pPr>
    </w:p>
    <w:p w14:paraId="7194775E" w14:textId="67B43374" w:rsidR="00624CBD" w:rsidRDefault="00624CBD" w:rsidP="003E46B6">
      <w:pPr>
        <w:jc w:val="center"/>
        <w:rPr>
          <w:color w:val="5B9BD5" w:themeColor="accent1"/>
        </w:rPr>
      </w:pPr>
    </w:p>
    <w:p w14:paraId="0726CEF9" w14:textId="77777777" w:rsidR="00624CBD" w:rsidRDefault="00624CBD" w:rsidP="003E46B6">
      <w:pPr>
        <w:jc w:val="center"/>
        <w:rPr>
          <w:color w:val="5B9BD5" w:themeColor="accent1"/>
        </w:rPr>
      </w:pPr>
    </w:p>
    <w:p w14:paraId="6917DA97" w14:textId="30F49D5A" w:rsidR="003E46B6" w:rsidRDefault="003E46B6" w:rsidP="003E46B6">
      <w:pPr>
        <w:jc w:val="center"/>
        <w:rPr>
          <w:b/>
          <w:sz w:val="36"/>
        </w:rPr>
      </w:pPr>
      <w:r w:rsidRPr="00361235">
        <w:rPr>
          <w:b/>
          <w:sz w:val="36"/>
        </w:rPr>
        <w:lastRenderedPageBreak/>
        <w:t>References</w:t>
      </w:r>
    </w:p>
    <w:p w14:paraId="036AFC77" w14:textId="0A994673" w:rsidR="003E46B6" w:rsidRDefault="00190D25" w:rsidP="00874777">
      <w:pPr>
        <w:contextualSpacing/>
        <w:jc w:val="both"/>
        <w:rPr>
          <w:sz w:val="21"/>
        </w:rPr>
      </w:pPr>
      <w:r w:rsidRPr="00190D25">
        <w:rPr>
          <w:sz w:val="21"/>
        </w:rPr>
        <w:t>[1]"</w:t>
      </w:r>
      <w:proofErr w:type="spellStart"/>
      <w:proofErr w:type="gramStart"/>
      <w:r w:rsidRPr="00190D25">
        <w:rPr>
          <w:sz w:val="21"/>
        </w:rPr>
        <w:t>numpy.array</w:t>
      </w:r>
      <w:proofErr w:type="spellEnd"/>
      <w:proofErr w:type="gramEnd"/>
      <w:r w:rsidRPr="00190D25">
        <w:rPr>
          <w:sz w:val="21"/>
        </w:rPr>
        <w:t xml:space="preserve"> — NumPy v1.19 Manual", Numpy.org, 2020. [Online]. Available: https://numpy.org/doc/stable/reference/generated/numpy.array.html. [Accessed: 29- Sep- 2020].</w:t>
      </w:r>
    </w:p>
    <w:p w14:paraId="35306C17" w14:textId="612A4CA4" w:rsidR="00CD23E1" w:rsidRDefault="00CD23E1" w:rsidP="00874777">
      <w:pPr>
        <w:contextualSpacing/>
        <w:jc w:val="both"/>
        <w:rPr>
          <w:sz w:val="21"/>
        </w:rPr>
      </w:pPr>
      <w:r w:rsidRPr="00CD23E1">
        <w:rPr>
          <w:sz w:val="21"/>
        </w:rPr>
        <w:t>[2]"</w:t>
      </w:r>
      <w:proofErr w:type="spellStart"/>
      <w:proofErr w:type="gramStart"/>
      <w:r w:rsidRPr="00CD23E1">
        <w:rPr>
          <w:sz w:val="21"/>
        </w:rPr>
        <w:t>numpy.arctan</w:t>
      </w:r>
      <w:proofErr w:type="spellEnd"/>
      <w:proofErr w:type="gramEnd"/>
      <w:r w:rsidRPr="00CD23E1">
        <w:rPr>
          <w:sz w:val="21"/>
        </w:rPr>
        <w:t xml:space="preserve"> — NumPy v1.19 Manual", Numpy.org, 2020. [Online]. Available: https://numpy.org/doc/stable/reference/generated/numpy.arctan.html. [Accessed: 29- Sep- 2020].</w:t>
      </w:r>
    </w:p>
    <w:p w14:paraId="05B05B7D" w14:textId="7A1A01C3" w:rsidR="007241FD" w:rsidRDefault="007241FD" w:rsidP="00874777">
      <w:pPr>
        <w:contextualSpacing/>
        <w:jc w:val="both"/>
        <w:rPr>
          <w:sz w:val="21"/>
        </w:rPr>
      </w:pPr>
      <w:r w:rsidRPr="007241FD">
        <w:rPr>
          <w:sz w:val="21"/>
        </w:rPr>
        <w:t>[3]"</w:t>
      </w:r>
      <w:proofErr w:type="spellStart"/>
      <w:proofErr w:type="gramStart"/>
      <w:r w:rsidRPr="007241FD">
        <w:rPr>
          <w:sz w:val="21"/>
        </w:rPr>
        <w:t>numpy.degrees</w:t>
      </w:r>
      <w:proofErr w:type="spellEnd"/>
      <w:proofErr w:type="gramEnd"/>
      <w:r w:rsidRPr="007241FD">
        <w:rPr>
          <w:sz w:val="21"/>
        </w:rPr>
        <w:t xml:space="preserve"> — NumPy v1.19 Manual", Numpy.org, 2020. [Online]. Available: https://numpy.org/doc/stable/reference/generated/numpy.degrees.html. [Accessed: 29- Sep- 2020].</w:t>
      </w:r>
    </w:p>
    <w:p w14:paraId="4FA74306" w14:textId="7AF7D9C2" w:rsidR="00CD23E1" w:rsidRDefault="00650345" w:rsidP="00874777">
      <w:pPr>
        <w:contextualSpacing/>
        <w:jc w:val="both"/>
        <w:rPr>
          <w:sz w:val="21"/>
        </w:rPr>
      </w:pPr>
      <w:r w:rsidRPr="00650345">
        <w:rPr>
          <w:sz w:val="21"/>
        </w:rPr>
        <w:t>[4]"</w:t>
      </w:r>
      <w:proofErr w:type="spellStart"/>
      <w:proofErr w:type="gramStart"/>
      <w:r w:rsidRPr="00650345">
        <w:rPr>
          <w:sz w:val="21"/>
        </w:rPr>
        <w:t>matplotlib.pyplot</w:t>
      </w:r>
      <w:proofErr w:type="gramEnd"/>
      <w:r w:rsidRPr="00650345">
        <w:rPr>
          <w:sz w:val="21"/>
        </w:rPr>
        <w:t>.quiver</w:t>
      </w:r>
      <w:proofErr w:type="spellEnd"/>
      <w:r w:rsidRPr="00650345">
        <w:rPr>
          <w:sz w:val="21"/>
        </w:rPr>
        <w:t xml:space="preserve"> — Matplotlib 3.3.2 documentation", Matplotlib.org, 2020. [Online]. Available: https://matplotlib.org/api/_as_gen/matplotlib.pyplot.quiver.html. [Accessed: 29- Sep- 2020].</w:t>
      </w:r>
    </w:p>
    <w:p w14:paraId="1565C464" w14:textId="77777777" w:rsidR="0012163B" w:rsidRDefault="00D26784" w:rsidP="00874777">
      <w:pPr>
        <w:contextualSpacing/>
        <w:jc w:val="both"/>
      </w:pPr>
      <w:r w:rsidRPr="00D26784">
        <w:rPr>
          <w:sz w:val="21"/>
        </w:rPr>
        <w:t>[5]"</w:t>
      </w:r>
      <w:proofErr w:type="spellStart"/>
      <w:r w:rsidRPr="00D26784">
        <w:rPr>
          <w:sz w:val="21"/>
        </w:rPr>
        <w:t>numpy.add</w:t>
      </w:r>
      <w:proofErr w:type="spellEnd"/>
      <w:r w:rsidRPr="00D26784">
        <w:rPr>
          <w:sz w:val="21"/>
        </w:rPr>
        <w:t xml:space="preserve"> — NumPy v1.19 Manual", Numpy.org, 2020. [Online]. Available: https://numpy.org/doc/stable/reference/generated/numpy.add.html. [Accessed: 29- Sep- 2020].</w:t>
      </w:r>
      <w:r w:rsidR="00912036" w:rsidRPr="00912036">
        <w:t xml:space="preserve"> </w:t>
      </w:r>
      <w:r w:rsidR="00912036" w:rsidRPr="00912036">
        <w:rPr>
          <w:sz w:val="21"/>
        </w:rPr>
        <w:t>[6]"</w:t>
      </w:r>
      <w:proofErr w:type="spellStart"/>
      <w:proofErr w:type="gramStart"/>
      <w:r w:rsidR="00912036" w:rsidRPr="00912036">
        <w:rPr>
          <w:sz w:val="21"/>
        </w:rPr>
        <w:t>numpy.linalg</w:t>
      </w:r>
      <w:proofErr w:type="gramEnd"/>
      <w:r w:rsidR="00912036" w:rsidRPr="00912036">
        <w:rPr>
          <w:sz w:val="21"/>
        </w:rPr>
        <w:t>.norm</w:t>
      </w:r>
      <w:proofErr w:type="spellEnd"/>
      <w:r w:rsidR="00912036" w:rsidRPr="00912036">
        <w:rPr>
          <w:sz w:val="21"/>
        </w:rPr>
        <w:t xml:space="preserve"> — NumPy v1.19 Manual", Numpy.org, 2020. [Online]. Available: https://numpy.org/doc/stable/reference/generated/numpy.linalg.norm.html. [Accessed: 29- Sep- 2020].</w:t>
      </w:r>
      <w:r w:rsidR="0012163B" w:rsidRPr="0012163B">
        <w:t xml:space="preserve"> </w:t>
      </w:r>
      <w:r w:rsidR="0012163B" w:rsidRPr="0012163B">
        <w:rPr>
          <w:sz w:val="21"/>
        </w:rPr>
        <w:t>[7]"</w:t>
      </w:r>
      <w:proofErr w:type="spellStart"/>
      <w:proofErr w:type="gramStart"/>
      <w:r w:rsidR="0012163B" w:rsidRPr="0012163B">
        <w:rPr>
          <w:sz w:val="21"/>
        </w:rPr>
        <w:t>numpy.random</w:t>
      </w:r>
      <w:proofErr w:type="gramEnd"/>
      <w:r w:rsidR="0012163B" w:rsidRPr="0012163B">
        <w:rPr>
          <w:sz w:val="21"/>
        </w:rPr>
        <w:t>.randint</w:t>
      </w:r>
      <w:proofErr w:type="spellEnd"/>
      <w:r w:rsidR="0012163B" w:rsidRPr="0012163B">
        <w:rPr>
          <w:sz w:val="21"/>
        </w:rPr>
        <w:t xml:space="preserve"> — NumPy v1.19 Manual", Numpy.org, 2020. [Online]. Available: https://numpy.org/doc/stable/reference/random/generated/numpy.random.randint.html. [Accessed: 29- Sep- 2020].</w:t>
      </w:r>
      <w:r w:rsidR="0012163B" w:rsidRPr="0012163B">
        <w:t xml:space="preserve"> </w:t>
      </w:r>
    </w:p>
    <w:p w14:paraId="305F5A47" w14:textId="3804FF1A" w:rsidR="0012163B" w:rsidRDefault="0012163B" w:rsidP="00874777">
      <w:pPr>
        <w:contextualSpacing/>
        <w:jc w:val="both"/>
        <w:rPr>
          <w:sz w:val="21"/>
        </w:rPr>
      </w:pPr>
      <w:r w:rsidRPr="0012163B">
        <w:rPr>
          <w:sz w:val="21"/>
        </w:rPr>
        <w:t>[8]"</w:t>
      </w:r>
      <w:proofErr w:type="spellStart"/>
      <w:proofErr w:type="gramStart"/>
      <w:r w:rsidRPr="0012163B">
        <w:rPr>
          <w:sz w:val="21"/>
        </w:rPr>
        <w:t>matplotlib.pyplot</w:t>
      </w:r>
      <w:proofErr w:type="gramEnd"/>
      <w:r w:rsidRPr="0012163B">
        <w:rPr>
          <w:sz w:val="21"/>
        </w:rPr>
        <w:t>.figure</w:t>
      </w:r>
      <w:proofErr w:type="spellEnd"/>
      <w:r w:rsidRPr="0012163B">
        <w:rPr>
          <w:sz w:val="21"/>
        </w:rPr>
        <w:t xml:space="preserve"> — Matplotlib 3.3.2 documentation", Matplotlib.org, 2020. [Online]. Available: https://matplotlib.org/api/_as_gen/matplotlib.pyplot.figure.html. [Accessed: 29- Sep- 2020].</w:t>
      </w:r>
    </w:p>
    <w:p w14:paraId="57340A93" w14:textId="77777777" w:rsidR="00E01DFB" w:rsidRDefault="0012163B" w:rsidP="00874777">
      <w:pPr>
        <w:contextualSpacing/>
        <w:jc w:val="both"/>
      </w:pPr>
      <w:r w:rsidRPr="0012163B">
        <w:rPr>
          <w:sz w:val="21"/>
        </w:rPr>
        <w:t>[9]"</w:t>
      </w:r>
      <w:proofErr w:type="spellStart"/>
      <w:proofErr w:type="gramStart"/>
      <w:r w:rsidRPr="0012163B">
        <w:rPr>
          <w:sz w:val="21"/>
        </w:rPr>
        <w:t>matplotlib.pyplot</w:t>
      </w:r>
      <w:proofErr w:type="gramEnd"/>
      <w:r w:rsidRPr="0012163B">
        <w:rPr>
          <w:sz w:val="21"/>
        </w:rPr>
        <w:t>.title</w:t>
      </w:r>
      <w:proofErr w:type="spellEnd"/>
      <w:r w:rsidRPr="0012163B">
        <w:rPr>
          <w:sz w:val="21"/>
        </w:rPr>
        <w:t xml:space="preserve"> — Matplotlib 3.1.2 documentation", Matplotlib.org, 2020. [Online]. Available: https://matplotlib.org/3.1.1/api/_as_gen/matplotlib.pyplot.title.html. [Accessed: 29- Sep- 2020].</w:t>
      </w:r>
      <w:r w:rsidRPr="0012163B">
        <w:t xml:space="preserve"> </w:t>
      </w:r>
      <w:r w:rsidRPr="0012163B">
        <w:rPr>
          <w:sz w:val="21"/>
        </w:rPr>
        <w:t>[10]"</w:t>
      </w:r>
      <w:proofErr w:type="spellStart"/>
      <w:proofErr w:type="gramStart"/>
      <w:r w:rsidRPr="0012163B">
        <w:rPr>
          <w:sz w:val="21"/>
        </w:rPr>
        <w:t>matplotlib.pyplot</w:t>
      </w:r>
      <w:proofErr w:type="gramEnd"/>
      <w:r w:rsidRPr="0012163B">
        <w:rPr>
          <w:sz w:val="21"/>
        </w:rPr>
        <w:t>.xlim</w:t>
      </w:r>
      <w:proofErr w:type="spellEnd"/>
      <w:r w:rsidRPr="0012163B">
        <w:rPr>
          <w:sz w:val="21"/>
        </w:rPr>
        <w:t xml:space="preserve"> — Matplotlib 3.3.2 documentation", Matplotlib.org, 2020. [Online]. Available: https://matplotlib.org/api/_as_gen/matplotlib.pyplot.xlim.html. [Accessed: 29- Sep- 2020].</w:t>
      </w:r>
      <w:r w:rsidR="00687B09" w:rsidRPr="00687B09">
        <w:t xml:space="preserve"> </w:t>
      </w:r>
      <w:r w:rsidR="00687B09" w:rsidRPr="00687B09">
        <w:rPr>
          <w:sz w:val="21"/>
        </w:rPr>
        <w:t>[11]"</w:t>
      </w:r>
      <w:proofErr w:type="spellStart"/>
      <w:proofErr w:type="gramStart"/>
      <w:r w:rsidR="00687B09" w:rsidRPr="00687B09">
        <w:rPr>
          <w:sz w:val="21"/>
        </w:rPr>
        <w:t>matplotlib.pyplot</w:t>
      </w:r>
      <w:proofErr w:type="gramEnd"/>
      <w:r w:rsidR="00687B09" w:rsidRPr="00687B09">
        <w:rPr>
          <w:sz w:val="21"/>
        </w:rPr>
        <w:t>.ylim</w:t>
      </w:r>
      <w:proofErr w:type="spellEnd"/>
      <w:r w:rsidR="00687B09" w:rsidRPr="00687B09">
        <w:rPr>
          <w:sz w:val="21"/>
        </w:rPr>
        <w:t xml:space="preserve"> — Matplotlib 3.3.2 documentation", Matplotlib.org, 2020. [Online]. Available: https://matplotlib.org/3.3.2/api/_as_gen/matplotlib.pyplot.ylim.html. [Accessed: 29- Sep- 2020].</w:t>
      </w:r>
      <w:r w:rsidR="00E01DFB" w:rsidRPr="00E01DFB">
        <w:t xml:space="preserve"> </w:t>
      </w:r>
      <w:r w:rsidR="00E01DFB" w:rsidRPr="00E01DFB">
        <w:rPr>
          <w:sz w:val="21"/>
        </w:rPr>
        <w:t>[12]"</w:t>
      </w:r>
      <w:proofErr w:type="spellStart"/>
      <w:proofErr w:type="gramStart"/>
      <w:r w:rsidR="00E01DFB" w:rsidRPr="00E01DFB">
        <w:rPr>
          <w:sz w:val="21"/>
        </w:rPr>
        <w:t>matplotlib.pyplot</w:t>
      </w:r>
      <w:proofErr w:type="gramEnd"/>
      <w:r w:rsidR="00E01DFB" w:rsidRPr="00E01DFB">
        <w:rPr>
          <w:sz w:val="21"/>
        </w:rPr>
        <w:t>.xlabel</w:t>
      </w:r>
      <w:proofErr w:type="spellEnd"/>
      <w:r w:rsidR="00E01DFB" w:rsidRPr="00E01DFB">
        <w:rPr>
          <w:sz w:val="21"/>
        </w:rPr>
        <w:t xml:space="preserve"> — Matplotlib 3.1.2 documentation", Matplotlib.org, 2020. [Online]. Available: https://matplotlib.org/3.1.1/api/_as_gen/matplotlib.pyplot.xlabel.html. [Accessed: 29- Sep- 2020].</w:t>
      </w:r>
      <w:r w:rsidR="00E01DFB" w:rsidRPr="00E01DFB">
        <w:t xml:space="preserve"> </w:t>
      </w:r>
    </w:p>
    <w:p w14:paraId="3F7C9379" w14:textId="77777777" w:rsidR="00E01DFB" w:rsidRDefault="00E01DFB" w:rsidP="00874777">
      <w:pPr>
        <w:contextualSpacing/>
        <w:jc w:val="both"/>
        <w:rPr>
          <w:sz w:val="21"/>
        </w:rPr>
      </w:pPr>
      <w:r w:rsidRPr="00E01DFB">
        <w:rPr>
          <w:sz w:val="21"/>
        </w:rPr>
        <w:t>[13]"</w:t>
      </w:r>
      <w:proofErr w:type="spellStart"/>
      <w:proofErr w:type="gramStart"/>
      <w:r w:rsidRPr="00E01DFB">
        <w:rPr>
          <w:sz w:val="21"/>
        </w:rPr>
        <w:t>matplotlib.pyplot</w:t>
      </w:r>
      <w:proofErr w:type="gramEnd"/>
      <w:r w:rsidRPr="00E01DFB">
        <w:rPr>
          <w:sz w:val="21"/>
        </w:rPr>
        <w:t>.ylabel</w:t>
      </w:r>
      <w:proofErr w:type="spellEnd"/>
      <w:r w:rsidRPr="00E01DFB">
        <w:rPr>
          <w:sz w:val="21"/>
        </w:rPr>
        <w:t xml:space="preserve"> — Matplotlib 3.1.2 documentation", Matplotlib.org, 2020. [Online]. Available: https://matplotlib.org/3.1.1/api/_as_gen/matplotlib.pyplot.ylabel.html. [Accessed: 29- Sep- 2020].</w:t>
      </w:r>
    </w:p>
    <w:p w14:paraId="2E9C745E" w14:textId="77777777" w:rsidR="00E01DFB" w:rsidRDefault="00E01DFB" w:rsidP="00874777">
      <w:pPr>
        <w:contextualSpacing/>
        <w:jc w:val="both"/>
      </w:pPr>
      <w:r w:rsidRPr="00E01DFB">
        <w:rPr>
          <w:sz w:val="21"/>
        </w:rPr>
        <w:t>[14]"</w:t>
      </w:r>
      <w:proofErr w:type="spellStart"/>
      <w:proofErr w:type="gramStart"/>
      <w:r w:rsidRPr="00E01DFB">
        <w:rPr>
          <w:sz w:val="21"/>
        </w:rPr>
        <w:t>matplotlib.pyplot</w:t>
      </w:r>
      <w:proofErr w:type="gramEnd"/>
      <w:r w:rsidRPr="00E01DFB">
        <w:rPr>
          <w:sz w:val="21"/>
        </w:rPr>
        <w:t>.grid</w:t>
      </w:r>
      <w:proofErr w:type="spellEnd"/>
      <w:r w:rsidRPr="00E01DFB">
        <w:rPr>
          <w:sz w:val="21"/>
        </w:rPr>
        <w:t xml:space="preserve"> — Matplotlib 3.1.2 documentation", Matplotlib.org, 2020. [Online]. Available: https://matplotlib.org/3.1.1/api/_as_gen/matplotlib.pyplot.grid.html. [Accessed: 29- Sep- 2020].</w:t>
      </w:r>
      <w:r w:rsidRPr="00E01DFB">
        <w:t xml:space="preserve"> </w:t>
      </w:r>
      <w:r w:rsidRPr="00E01DFB">
        <w:rPr>
          <w:sz w:val="21"/>
        </w:rPr>
        <w:t>[15]"</w:t>
      </w:r>
      <w:proofErr w:type="spellStart"/>
      <w:proofErr w:type="gramStart"/>
      <w:r w:rsidRPr="00E01DFB">
        <w:rPr>
          <w:sz w:val="21"/>
        </w:rPr>
        <w:t>matplotlib.pyplot</w:t>
      </w:r>
      <w:proofErr w:type="gramEnd"/>
      <w:r w:rsidRPr="00E01DFB">
        <w:rPr>
          <w:sz w:val="21"/>
        </w:rPr>
        <w:t>.legend</w:t>
      </w:r>
      <w:proofErr w:type="spellEnd"/>
      <w:r w:rsidRPr="00E01DFB">
        <w:rPr>
          <w:sz w:val="21"/>
        </w:rPr>
        <w:t xml:space="preserve"> — Matplotlib 3.1.2 documentation", Matplotlib.org, 2020. [Online]. Available: https://matplotlib.org/3.1.1/api/_as_gen/matplotlib.pyplot.legend.html. [Accessed: 29- Sep- 2020].</w:t>
      </w:r>
      <w:r w:rsidRPr="00E01DFB">
        <w:t xml:space="preserve"> </w:t>
      </w:r>
    </w:p>
    <w:p w14:paraId="5AAB5F49" w14:textId="77777777" w:rsidR="00C049B0" w:rsidRDefault="00E01DFB" w:rsidP="00874777">
      <w:pPr>
        <w:contextualSpacing/>
        <w:jc w:val="both"/>
      </w:pPr>
      <w:r w:rsidRPr="00E01DFB">
        <w:rPr>
          <w:sz w:val="21"/>
        </w:rPr>
        <w:t>[</w:t>
      </w:r>
      <w:r>
        <w:rPr>
          <w:sz w:val="21"/>
        </w:rPr>
        <w:t>16</w:t>
      </w:r>
      <w:r w:rsidRPr="00E01DFB">
        <w:rPr>
          <w:sz w:val="21"/>
        </w:rPr>
        <w:t>]"</w:t>
      </w:r>
      <w:proofErr w:type="spellStart"/>
      <w:proofErr w:type="gramStart"/>
      <w:r w:rsidRPr="00E01DFB">
        <w:rPr>
          <w:sz w:val="21"/>
        </w:rPr>
        <w:t>matplotlib.pyplot</w:t>
      </w:r>
      <w:proofErr w:type="gramEnd"/>
      <w:r w:rsidRPr="00E01DFB">
        <w:rPr>
          <w:sz w:val="21"/>
        </w:rPr>
        <w:t>.show</w:t>
      </w:r>
      <w:proofErr w:type="spellEnd"/>
      <w:r w:rsidRPr="00E01DFB">
        <w:rPr>
          <w:sz w:val="21"/>
        </w:rPr>
        <w:t xml:space="preserve"> — Matplotlib 3.3.2 documentation", Matplotlib.org, 2020. [Online]. Available: https://matplotlib.org/api/_as_gen/matplotlib.pyplot.show.html. [Accessed: 29- Sep- 2020].</w:t>
      </w:r>
      <w:r w:rsidRPr="00E01DFB">
        <w:t xml:space="preserve"> </w:t>
      </w:r>
      <w:r w:rsidRPr="00E01DFB">
        <w:rPr>
          <w:sz w:val="21"/>
        </w:rPr>
        <w:lastRenderedPageBreak/>
        <w:t>[1</w:t>
      </w:r>
      <w:r>
        <w:rPr>
          <w:sz w:val="21"/>
        </w:rPr>
        <w:t>7</w:t>
      </w:r>
      <w:r w:rsidRPr="00E01DFB">
        <w:rPr>
          <w:sz w:val="21"/>
        </w:rPr>
        <w:t>]"</w:t>
      </w:r>
      <w:proofErr w:type="spellStart"/>
      <w:proofErr w:type="gramStart"/>
      <w:r w:rsidRPr="00E01DFB">
        <w:rPr>
          <w:sz w:val="21"/>
        </w:rPr>
        <w:t>matplotlib.pyplot</w:t>
      </w:r>
      <w:proofErr w:type="gramEnd"/>
      <w:r w:rsidRPr="00E01DFB">
        <w:rPr>
          <w:sz w:val="21"/>
        </w:rPr>
        <w:t>.savefig</w:t>
      </w:r>
      <w:proofErr w:type="spellEnd"/>
      <w:r w:rsidRPr="00E01DFB">
        <w:rPr>
          <w:sz w:val="21"/>
        </w:rPr>
        <w:t xml:space="preserve"> — Matplotlib 3.3.2 documentation", Matplotlib.org, 2020. [Online]. Available: https://matplotlib.org/3.3.2/api/_as_gen/matplotlib.pyplot.savefig.html. [Accessed: 29- Sep- 2020].</w:t>
      </w:r>
      <w:r w:rsidR="00C049B0" w:rsidRPr="00C049B0">
        <w:t xml:space="preserve"> </w:t>
      </w:r>
    </w:p>
    <w:p w14:paraId="4A124788" w14:textId="77777777" w:rsidR="00A9573C" w:rsidRDefault="00C049B0" w:rsidP="00874777">
      <w:pPr>
        <w:contextualSpacing/>
        <w:jc w:val="both"/>
      </w:pPr>
      <w:r w:rsidRPr="00C049B0">
        <w:rPr>
          <w:sz w:val="21"/>
        </w:rPr>
        <w:t>[1</w:t>
      </w:r>
      <w:r>
        <w:rPr>
          <w:sz w:val="21"/>
        </w:rPr>
        <w:t>8</w:t>
      </w:r>
      <w:r w:rsidRPr="00C049B0">
        <w:rPr>
          <w:sz w:val="21"/>
        </w:rPr>
        <w:t>]"An introduction to vectors - Math Insight", Mathinsight.org, 2020. [Online]. Available: https://mathinsight.org/vector_introduction#:~:text=A%20vector%20is%20an%20object,its%20tail%20to%20its%20head. [Accessed: 29- Sep- 2020].</w:t>
      </w:r>
      <w:r w:rsidR="00A9573C" w:rsidRPr="00A9573C">
        <w:t xml:space="preserve"> </w:t>
      </w:r>
    </w:p>
    <w:p w14:paraId="7AE49126" w14:textId="77777777" w:rsidR="00CA6FE1" w:rsidRDefault="00A9573C" w:rsidP="00874777">
      <w:pPr>
        <w:contextualSpacing/>
        <w:jc w:val="both"/>
        <w:rPr>
          <w:sz w:val="21"/>
        </w:rPr>
      </w:pPr>
      <w:r w:rsidRPr="00A9573C">
        <w:rPr>
          <w:sz w:val="21"/>
        </w:rPr>
        <w:t>[1</w:t>
      </w:r>
      <w:r>
        <w:rPr>
          <w:sz w:val="21"/>
        </w:rPr>
        <w:t>9</w:t>
      </w:r>
      <w:r w:rsidRPr="00A9573C">
        <w:rPr>
          <w:sz w:val="21"/>
        </w:rPr>
        <w:t>]"What Is GPS? | Geotab", Geotab, 2020. [Online]. Available: https://www.geotab.com/blog/what-is-gps/. [Accessed: 29- Sep- 2020].</w:t>
      </w:r>
    </w:p>
    <w:p w14:paraId="0E5651EC" w14:textId="07A58479" w:rsidR="007241FD" w:rsidRDefault="00CA6FE1" w:rsidP="00874777">
      <w:pPr>
        <w:contextualSpacing/>
        <w:jc w:val="both"/>
      </w:pPr>
      <w:r w:rsidRPr="00CA6FE1">
        <w:rPr>
          <w:sz w:val="21"/>
        </w:rPr>
        <w:t>[</w:t>
      </w:r>
      <w:proofErr w:type="gramStart"/>
      <w:r>
        <w:rPr>
          <w:sz w:val="21"/>
        </w:rPr>
        <w:t>20</w:t>
      </w:r>
      <w:r w:rsidRPr="00CA6FE1">
        <w:rPr>
          <w:sz w:val="21"/>
        </w:rPr>
        <w:t>]C.</w:t>
      </w:r>
      <w:proofErr w:type="gramEnd"/>
      <w:r w:rsidRPr="00CA6FE1">
        <w:rPr>
          <w:sz w:val="21"/>
        </w:rPr>
        <w:t xml:space="preserve"> Foundation, "Average Velocity", CK-12 Foundation, 2020. [Online]. Available: https://www.ck12.org/physics/average-velocity/rwa/Maximum-Range/. [Accessed: 29- Sep- 2020].</w:t>
      </w:r>
      <w:r w:rsidR="0019033A" w:rsidRPr="0019033A">
        <w:t xml:space="preserve"> </w:t>
      </w:r>
      <w:r w:rsidR="0019033A" w:rsidRPr="0019033A">
        <w:rPr>
          <w:sz w:val="21"/>
        </w:rPr>
        <w:t>[</w:t>
      </w:r>
      <w:r w:rsidR="0019033A">
        <w:rPr>
          <w:sz w:val="21"/>
        </w:rPr>
        <w:t>21</w:t>
      </w:r>
      <w:r w:rsidR="0019033A" w:rsidRPr="0019033A">
        <w:rPr>
          <w:sz w:val="21"/>
        </w:rPr>
        <w:t>]"</w:t>
      </w:r>
      <w:proofErr w:type="spellStart"/>
      <w:r w:rsidR="0019033A" w:rsidRPr="0019033A">
        <w:rPr>
          <w:sz w:val="21"/>
        </w:rPr>
        <w:t>numpy.sum</w:t>
      </w:r>
      <w:proofErr w:type="spellEnd"/>
      <w:r w:rsidR="0019033A" w:rsidRPr="0019033A">
        <w:rPr>
          <w:sz w:val="21"/>
        </w:rPr>
        <w:t xml:space="preserve"> — NumPy v1.19 Manual", Numpy.org, 2020. [Online]. Available: https://numpy.org/doc/stable/reference/generated/numpy.sum.html. [Accessed: 30- Sep- 2020].</w:t>
      </w:r>
    </w:p>
    <w:p w14:paraId="07E8D7B3" w14:textId="77777777" w:rsidR="007241FD" w:rsidRDefault="007241FD" w:rsidP="00CC3EBE">
      <w:pPr>
        <w:jc w:val="center"/>
      </w:pPr>
    </w:p>
    <w:p w14:paraId="5BC08579" w14:textId="77777777" w:rsidR="007241FD" w:rsidRDefault="007241FD" w:rsidP="00CC3EBE">
      <w:pPr>
        <w:jc w:val="center"/>
      </w:pPr>
    </w:p>
    <w:p w14:paraId="797A7813" w14:textId="77777777" w:rsidR="007241FD" w:rsidRDefault="007241FD" w:rsidP="00CC3EBE">
      <w:pPr>
        <w:jc w:val="center"/>
      </w:pPr>
    </w:p>
    <w:p w14:paraId="59910169" w14:textId="03CD63CE" w:rsidR="00CC3EBE" w:rsidRDefault="00CC3EBE" w:rsidP="00CC3EBE">
      <w:pPr>
        <w:jc w:val="center"/>
        <w:rPr>
          <w:b/>
          <w:sz w:val="36"/>
        </w:rPr>
      </w:pPr>
      <w:r>
        <w:rPr>
          <w:b/>
          <w:sz w:val="36"/>
        </w:rPr>
        <w:t>Appendix</w:t>
      </w:r>
    </w:p>
    <w:p w14:paraId="6F20715E" w14:textId="5357E189" w:rsidR="00CC3EBE" w:rsidRDefault="00CC3EBE" w:rsidP="00CC3EBE">
      <w:pPr>
        <w:jc w:val="both"/>
        <w:rPr>
          <w:b/>
          <w:sz w:val="36"/>
        </w:rPr>
      </w:pPr>
      <w:proofErr w:type="spellStart"/>
      <w:r>
        <w:rPr>
          <w:sz w:val="21"/>
        </w:rPr>
        <w:t>Github</w:t>
      </w:r>
      <w:proofErr w:type="spellEnd"/>
      <w:r>
        <w:rPr>
          <w:sz w:val="21"/>
        </w:rPr>
        <w:t xml:space="preserve"> Link - </w:t>
      </w:r>
      <w:r w:rsidR="00A41AF0" w:rsidRPr="00A41AF0">
        <w:rPr>
          <w:sz w:val="21"/>
        </w:rPr>
        <w:t>https://github.com/Sus102/LA_Lab/tree/master/LA_LAB_2</w:t>
      </w:r>
    </w:p>
    <w:p w14:paraId="36883E28" w14:textId="30DC577B" w:rsidR="00CC3EBE" w:rsidRPr="005468AC" w:rsidRDefault="00CC3EBE" w:rsidP="00CC3EBE">
      <w:pPr>
        <w:jc w:val="center"/>
        <w:rPr>
          <w:b/>
          <w:sz w:val="36"/>
        </w:rPr>
      </w:pPr>
    </w:p>
    <w:p w14:paraId="6E309A01" w14:textId="77777777" w:rsidR="00CC3EBE" w:rsidRDefault="00CC3EBE" w:rsidP="00B66FB9">
      <w:pPr>
        <w:contextualSpacing/>
        <w:rPr>
          <w:sz w:val="21"/>
        </w:rPr>
      </w:pPr>
    </w:p>
    <w:p w14:paraId="6D073F13" w14:textId="77777777" w:rsidR="00CC3EBE" w:rsidRPr="00361235" w:rsidRDefault="00CC3EBE" w:rsidP="00B66FB9">
      <w:pPr>
        <w:contextualSpacing/>
        <w:rPr>
          <w:sz w:val="21"/>
        </w:rPr>
      </w:pPr>
    </w:p>
    <w:sectPr w:rsidR="00CC3EBE" w:rsidRPr="00361235" w:rsidSect="00244CCD">
      <w:footerReference w:type="default" r:id="rId15"/>
      <w:headerReference w:type="first" r:id="rId16"/>
      <w:footerReference w:type="first" r:id="rId17"/>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3776D" w14:textId="77777777" w:rsidR="002E58A9" w:rsidRDefault="002E58A9" w:rsidP="00244CCD">
      <w:pPr>
        <w:spacing w:line="240" w:lineRule="auto"/>
      </w:pPr>
      <w:r>
        <w:separator/>
      </w:r>
    </w:p>
  </w:endnote>
  <w:endnote w:type="continuationSeparator" w:id="0">
    <w:p w14:paraId="58F53DC4" w14:textId="77777777" w:rsidR="002E58A9" w:rsidRDefault="002E58A9"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6FE68B1E"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1BEA0938" wp14:editId="7C7063B6">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EAE2A0F" wp14:editId="7A9085D8">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7A73EAEA" w14:textId="77777777" w:rsidR="006A4D8E" w:rsidRDefault="002E58A9"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DD259"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1437EFEF" wp14:editId="40FC6ADB">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2E9C34E4" wp14:editId="39A5E6CB">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9ED6C" w14:textId="77777777" w:rsidR="002E58A9" w:rsidRDefault="002E58A9" w:rsidP="00244CCD">
      <w:pPr>
        <w:spacing w:line="240" w:lineRule="auto"/>
      </w:pPr>
      <w:r>
        <w:separator/>
      </w:r>
    </w:p>
  </w:footnote>
  <w:footnote w:type="continuationSeparator" w:id="0">
    <w:p w14:paraId="54C0C75D" w14:textId="77777777" w:rsidR="002E58A9" w:rsidRDefault="002E58A9"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5CB54A56" w14:textId="77777777">
      <w:trPr>
        <w:jc w:val="center"/>
      </w:trPr>
      <w:tc>
        <w:tcPr>
          <w:tcW w:w="9350" w:type="dxa"/>
          <w:tcBorders>
            <w:top w:val="nil"/>
            <w:left w:val="nil"/>
            <w:bottom w:val="nil"/>
            <w:right w:val="nil"/>
          </w:tcBorders>
          <w:shd w:val="clear" w:color="auto" w:fill="auto"/>
        </w:tcPr>
        <w:p w14:paraId="6E7F3D39"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156BAE2D" wp14:editId="5F05ADD1">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77EA10FA" wp14:editId="699A2FCB">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225C97F7" w14:textId="77777777" w:rsidR="00705119" w:rsidRPr="00EA55B5" w:rsidRDefault="00DA3593" w:rsidP="00244CCD">
          <w:pPr>
            <w:spacing w:line="240" w:lineRule="auto"/>
            <w:jc w:val="center"/>
            <w:rPr>
              <w:sz w:val="28"/>
              <w:szCs w:val="32"/>
            </w:rPr>
          </w:pPr>
          <w:r w:rsidRPr="00EA55B5">
            <w:rPr>
              <w:sz w:val="28"/>
              <w:szCs w:val="32"/>
            </w:rPr>
            <w:t>College of Engineering</w:t>
          </w:r>
        </w:p>
        <w:p w14:paraId="553E93B4"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31F1BF4D"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5B286B04" wp14:editId="389E645A">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2F7C99C0" wp14:editId="5A233869">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333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yMTc1sTAzNzA2NbJU0lEKTi0uzszPAykwtKgFABCzb7otAAAA"/>
  </w:docVars>
  <w:rsids>
    <w:rsidRoot w:val="00361235"/>
    <w:rsid w:val="0000532B"/>
    <w:rsid w:val="0001728C"/>
    <w:rsid w:val="0002025E"/>
    <w:rsid w:val="000408C7"/>
    <w:rsid w:val="0004267F"/>
    <w:rsid w:val="00043E81"/>
    <w:rsid w:val="00045F87"/>
    <w:rsid w:val="0004759F"/>
    <w:rsid w:val="00051C8B"/>
    <w:rsid w:val="00053B99"/>
    <w:rsid w:val="00074181"/>
    <w:rsid w:val="00087A4F"/>
    <w:rsid w:val="000C07CD"/>
    <w:rsid w:val="000C21D2"/>
    <w:rsid w:val="000C658E"/>
    <w:rsid w:val="000D68A4"/>
    <w:rsid w:val="001015DE"/>
    <w:rsid w:val="0010362D"/>
    <w:rsid w:val="00112A6B"/>
    <w:rsid w:val="0012163B"/>
    <w:rsid w:val="001303CF"/>
    <w:rsid w:val="001461B5"/>
    <w:rsid w:val="00161254"/>
    <w:rsid w:val="00166957"/>
    <w:rsid w:val="00171E04"/>
    <w:rsid w:val="00175AE9"/>
    <w:rsid w:val="001901A0"/>
    <w:rsid w:val="0019033A"/>
    <w:rsid w:val="00190D25"/>
    <w:rsid w:val="001D08B9"/>
    <w:rsid w:val="001D5A6F"/>
    <w:rsid w:val="001D5FF1"/>
    <w:rsid w:val="001F0B84"/>
    <w:rsid w:val="0020218E"/>
    <w:rsid w:val="00206347"/>
    <w:rsid w:val="00206749"/>
    <w:rsid w:val="0021780C"/>
    <w:rsid w:val="00220821"/>
    <w:rsid w:val="002229B6"/>
    <w:rsid w:val="00227279"/>
    <w:rsid w:val="00244CCD"/>
    <w:rsid w:val="00252ED4"/>
    <w:rsid w:val="002576CF"/>
    <w:rsid w:val="00261095"/>
    <w:rsid w:val="00266425"/>
    <w:rsid w:val="00270093"/>
    <w:rsid w:val="0027088B"/>
    <w:rsid w:val="00286108"/>
    <w:rsid w:val="00287A72"/>
    <w:rsid w:val="00291CCF"/>
    <w:rsid w:val="00295EE8"/>
    <w:rsid w:val="002A7D20"/>
    <w:rsid w:val="002B0298"/>
    <w:rsid w:val="002B3975"/>
    <w:rsid w:val="002C5D10"/>
    <w:rsid w:val="002E58A9"/>
    <w:rsid w:val="002F5991"/>
    <w:rsid w:val="00323D28"/>
    <w:rsid w:val="00331EDA"/>
    <w:rsid w:val="0034562B"/>
    <w:rsid w:val="00361235"/>
    <w:rsid w:val="00376D39"/>
    <w:rsid w:val="00377D94"/>
    <w:rsid w:val="00381611"/>
    <w:rsid w:val="003907BA"/>
    <w:rsid w:val="003B1D7D"/>
    <w:rsid w:val="003B4E28"/>
    <w:rsid w:val="003C0EED"/>
    <w:rsid w:val="003C5DDB"/>
    <w:rsid w:val="003D087C"/>
    <w:rsid w:val="003D424A"/>
    <w:rsid w:val="003D570D"/>
    <w:rsid w:val="003D737B"/>
    <w:rsid w:val="003E46B6"/>
    <w:rsid w:val="003F5EBD"/>
    <w:rsid w:val="004041BE"/>
    <w:rsid w:val="004063A3"/>
    <w:rsid w:val="004647E2"/>
    <w:rsid w:val="00480B48"/>
    <w:rsid w:val="00497841"/>
    <w:rsid w:val="004A02A7"/>
    <w:rsid w:val="004C3809"/>
    <w:rsid w:val="004F2947"/>
    <w:rsid w:val="004F2BC2"/>
    <w:rsid w:val="005215F8"/>
    <w:rsid w:val="00521A78"/>
    <w:rsid w:val="00522B3B"/>
    <w:rsid w:val="0053138E"/>
    <w:rsid w:val="00531A22"/>
    <w:rsid w:val="00531F9A"/>
    <w:rsid w:val="00535DFD"/>
    <w:rsid w:val="0054637F"/>
    <w:rsid w:val="005468AC"/>
    <w:rsid w:val="005472BB"/>
    <w:rsid w:val="0055136F"/>
    <w:rsid w:val="005535EF"/>
    <w:rsid w:val="0056150F"/>
    <w:rsid w:val="00562D49"/>
    <w:rsid w:val="00567690"/>
    <w:rsid w:val="005860CF"/>
    <w:rsid w:val="00591121"/>
    <w:rsid w:val="0059616A"/>
    <w:rsid w:val="005A6CF7"/>
    <w:rsid w:val="005B1D3B"/>
    <w:rsid w:val="005B433E"/>
    <w:rsid w:val="005C292F"/>
    <w:rsid w:val="005C3FB4"/>
    <w:rsid w:val="005E1BC2"/>
    <w:rsid w:val="005E6FE5"/>
    <w:rsid w:val="00602586"/>
    <w:rsid w:val="00612739"/>
    <w:rsid w:val="006147C5"/>
    <w:rsid w:val="0062476B"/>
    <w:rsid w:val="00624CBD"/>
    <w:rsid w:val="00627326"/>
    <w:rsid w:val="00650345"/>
    <w:rsid w:val="006544D0"/>
    <w:rsid w:val="0068671F"/>
    <w:rsid w:val="00687B09"/>
    <w:rsid w:val="006A3E89"/>
    <w:rsid w:val="006A6DF3"/>
    <w:rsid w:val="006C0DFF"/>
    <w:rsid w:val="006C6333"/>
    <w:rsid w:val="006D1754"/>
    <w:rsid w:val="006D5E87"/>
    <w:rsid w:val="006E6109"/>
    <w:rsid w:val="006E6A0C"/>
    <w:rsid w:val="006F6AA0"/>
    <w:rsid w:val="00703A6E"/>
    <w:rsid w:val="007241FD"/>
    <w:rsid w:val="0073641A"/>
    <w:rsid w:val="00767A39"/>
    <w:rsid w:val="007902A9"/>
    <w:rsid w:val="00790656"/>
    <w:rsid w:val="00793F0A"/>
    <w:rsid w:val="00797C00"/>
    <w:rsid w:val="007C5F7B"/>
    <w:rsid w:val="007D7034"/>
    <w:rsid w:val="007D711D"/>
    <w:rsid w:val="007E3B11"/>
    <w:rsid w:val="007E6033"/>
    <w:rsid w:val="007E744B"/>
    <w:rsid w:val="008016A7"/>
    <w:rsid w:val="00815284"/>
    <w:rsid w:val="00815ECE"/>
    <w:rsid w:val="008328C2"/>
    <w:rsid w:val="00843376"/>
    <w:rsid w:val="00844F98"/>
    <w:rsid w:val="00855021"/>
    <w:rsid w:val="00856B50"/>
    <w:rsid w:val="00874777"/>
    <w:rsid w:val="008845DD"/>
    <w:rsid w:val="0089396E"/>
    <w:rsid w:val="008A0AF5"/>
    <w:rsid w:val="008B1A1E"/>
    <w:rsid w:val="008B3BA4"/>
    <w:rsid w:val="008B7322"/>
    <w:rsid w:val="008C1231"/>
    <w:rsid w:val="008C18D4"/>
    <w:rsid w:val="008D3771"/>
    <w:rsid w:val="008F4FA1"/>
    <w:rsid w:val="00912036"/>
    <w:rsid w:val="009467D6"/>
    <w:rsid w:val="00951672"/>
    <w:rsid w:val="009607F9"/>
    <w:rsid w:val="00975D62"/>
    <w:rsid w:val="00976176"/>
    <w:rsid w:val="00981286"/>
    <w:rsid w:val="00987692"/>
    <w:rsid w:val="009949E2"/>
    <w:rsid w:val="009B5CE1"/>
    <w:rsid w:val="009D2B15"/>
    <w:rsid w:val="009D3032"/>
    <w:rsid w:val="009D5B5A"/>
    <w:rsid w:val="009D5C67"/>
    <w:rsid w:val="009F46DE"/>
    <w:rsid w:val="00A007FC"/>
    <w:rsid w:val="00A2250C"/>
    <w:rsid w:val="00A32B0A"/>
    <w:rsid w:val="00A332E5"/>
    <w:rsid w:val="00A3377A"/>
    <w:rsid w:val="00A35B48"/>
    <w:rsid w:val="00A41AF0"/>
    <w:rsid w:val="00A43770"/>
    <w:rsid w:val="00A43898"/>
    <w:rsid w:val="00A60887"/>
    <w:rsid w:val="00A756A0"/>
    <w:rsid w:val="00A80A63"/>
    <w:rsid w:val="00A862D2"/>
    <w:rsid w:val="00A9573C"/>
    <w:rsid w:val="00AA0610"/>
    <w:rsid w:val="00AA372A"/>
    <w:rsid w:val="00AA5313"/>
    <w:rsid w:val="00AB07A7"/>
    <w:rsid w:val="00AB43A5"/>
    <w:rsid w:val="00AD3990"/>
    <w:rsid w:val="00B50EBC"/>
    <w:rsid w:val="00B62534"/>
    <w:rsid w:val="00B63E1A"/>
    <w:rsid w:val="00B66FB9"/>
    <w:rsid w:val="00B74AB6"/>
    <w:rsid w:val="00B86EF8"/>
    <w:rsid w:val="00BB0841"/>
    <w:rsid w:val="00BC5E27"/>
    <w:rsid w:val="00BD5262"/>
    <w:rsid w:val="00BD79DE"/>
    <w:rsid w:val="00BE0DBD"/>
    <w:rsid w:val="00BF2EC2"/>
    <w:rsid w:val="00BF7FB3"/>
    <w:rsid w:val="00C049B0"/>
    <w:rsid w:val="00C05F64"/>
    <w:rsid w:val="00C245A0"/>
    <w:rsid w:val="00C33978"/>
    <w:rsid w:val="00C44E4E"/>
    <w:rsid w:val="00C5673F"/>
    <w:rsid w:val="00C60EEF"/>
    <w:rsid w:val="00C72979"/>
    <w:rsid w:val="00C7619A"/>
    <w:rsid w:val="00C85F6A"/>
    <w:rsid w:val="00C8652C"/>
    <w:rsid w:val="00C9534C"/>
    <w:rsid w:val="00CA21C7"/>
    <w:rsid w:val="00CA6FE1"/>
    <w:rsid w:val="00CC16CD"/>
    <w:rsid w:val="00CC3EBE"/>
    <w:rsid w:val="00CD1603"/>
    <w:rsid w:val="00CD23E1"/>
    <w:rsid w:val="00CD3098"/>
    <w:rsid w:val="00D00F77"/>
    <w:rsid w:val="00D04717"/>
    <w:rsid w:val="00D1403C"/>
    <w:rsid w:val="00D21F85"/>
    <w:rsid w:val="00D26784"/>
    <w:rsid w:val="00D4202B"/>
    <w:rsid w:val="00D507F1"/>
    <w:rsid w:val="00D5746C"/>
    <w:rsid w:val="00D626B0"/>
    <w:rsid w:val="00D62DF9"/>
    <w:rsid w:val="00D87258"/>
    <w:rsid w:val="00D96C78"/>
    <w:rsid w:val="00DA3593"/>
    <w:rsid w:val="00DA6700"/>
    <w:rsid w:val="00DD1719"/>
    <w:rsid w:val="00DF62D6"/>
    <w:rsid w:val="00E01DFB"/>
    <w:rsid w:val="00E06022"/>
    <w:rsid w:val="00E06C03"/>
    <w:rsid w:val="00E320CB"/>
    <w:rsid w:val="00E32FC5"/>
    <w:rsid w:val="00E340B9"/>
    <w:rsid w:val="00E4781D"/>
    <w:rsid w:val="00E506AB"/>
    <w:rsid w:val="00E645CB"/>
    <w:rsid w:val="00E844C0"/>
    <w:rsid w:val="00EA1266"/>
    <w:rsid w:val="00EC2A9C"/>
    <w:rsid w:val="00EF042A"/>
    <w:rsid w:val="00EF13B6"/>
    <w:rsid w:val="00F023B6"/>
    <w:rsid w:val="00F12F99"/>
    <w:rsid w:val="00F24796"/>
    <w:rsid w:val="00F30357"/>
    <w:rsid w:val="00F37088"/>
    <w:rsid w:val="00F54277"/>
    <w:rsid w:val="00F5795E"/>
    <w:rsid w:val="00F7349F"/>
    <w:rsid w:val="00F75053"/>
    <w:rsid w:val="00F82C6C"/>
    <w:rsid w:val="00F85607"/>
    <w:rsid w:val="00F86C9F"/>
    <w:rsid w:val="00FB59CB"/>
    <w:rsid w:val="00FB61F4"/>
    <w:rsid w:val="00FC1AF2"/>
    <w:rsid w:val="00FC222D"/>
    <w:rsid w:val="00FD3BBA"/>
    <w:rsid w:val="00FE1326"/>
    <w:rsid w:val="00FE4D41"/>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9322DF"/>
  <w14:discardImageEditingData/>
  <w14:defaultImageDpi w14:val="32767"/>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261095"/>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ind w:left="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190D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131997">
      <w:bodyDiv w:val="1"/>
      <w:marLeft w:val="0"/>
      <w:marRight w:val="0"/>
      <w:marTop w:val="0"/>
      <w:marBottom w:val="0"/>
      <w:divBdr>
        <w:top w:val="none" w:sz="0" w:space="0" w:color="auto"/>
        <w:left w:val="none" w:sz="0" w:space="0" w:color="auto"/>
        <w:bottom w:val="none" w:sz="0" w:space="0" w:color="auto"/>
        <w:right w:val="none" w:sz="0" w:space="0" w:color="auto"/>
      </w:divBdr>
    </w:div>
    <w:div w:id="562254266">
      <w:bodyDiv w:val="1"/>
      <w:marLeft w:val="0"/>
      <w:marRight w:val="0"/>
      <w:marTop w:val="0"/>
      <w:marBottom w:val="0"/>
      <w:divBdr>
        <w:top w:val="none" w:sz="0" w:space="0" w:color="auto"/>
        <w:left w:val="none" w:sz="0" w:space="0" w:color="auto"/>
        <w:bottom w:val="none" w:sz="0" w:space="0" w:color="auto"/>
        <w:right w:val="none" w:sz="0" w:space="0" w:color="auto"/>
      </w:divBdr>
    </w:div>
    <w:div w:id="624586219">
      <w:bodyDiv w:val="1"/>
      <w:marLeft w:val="0"/>
      <w:marRight w:val="0"/>
      <w:marTop w:val="0"/>
      <w:marBottom w:val="0"/>
      <w:divBdr>
        <w:top w:val="none" w:sz="0" w:space="0" w:color="auto"/>
        <w:left w:val="none" w:sz="0" w:space="0" w:color="auto"/>
        <w:bottom w:val="none" w:sz="0" w:space="0" w:color="auto"/>
        <w:right w:val="none" w:sz="0" w:space="0" w:color="auto"/>
      </w:divBdr>
    </w:div>
    <w:div w:id="654725484">
      <w:bodyDiv w:val="1"/>
      <w:marLeft w:val="0"/>
      <w:marRight w:val="0"/>
      <w:marTop w:val="0"/>
      <w:marBottom w:val="0"/>
      <w:divBdr>
        <w:top w:val="none" w:sz="0" w:space="0" w:color="auto"/>
        <w:left w:val="none" w:sz="0" w:space="0" w:color="auto"/>
        <w:bottom w:val="none" w:sz="0" w:space="0" w:color="auto"/>
        <w:right w:val="none" w:sz="0" w:space="0" w:color="auto"/>
      </w:divBdr>
    </w:div>
    <w:div w:id="833448587">
      <w:bodyDiv w:val="1"/>
      <w:marLeft w:val="0"/>
      <w:marRight w:val="0"/>
      <w:marTop w:val="0"/>
      <w:marBottom w:val="0"/>
      <w:divBdr>
        <w:top w:val="none" w:sz="0" w:space="0" w:color="auto"/>
        <w:left w:val="none" w:sz="0" w:space="0" w:color="auto"/>
        <w:bottom w:val="none" w:sz="0" w:space="0" w:color="auto"/>
        <w:right w:val="none" w:sz="0" w:space="0" w:color="auto"/>
      </w:divBdr>
    </w:div>
    <w:div w:id="1027027603">
      <w:bodyDiv w:val="1"/>
      <w:marLeft w:val="0"/>
      <w:marRight w:val="0"/>
      <w:marTop w:val="0"/>
      <w:marBottom w:val="0"/>
      <w:divBdr>
        <w:top w:val="none" w:sz="0" w:space="0" w:color="auto"/>
        <w:left w:val="none" w:sz="0" w:space="0" w:color="auto"/>
        <w:bottom w:val="none" w:sz="0" w:space="0" w:color="auto"/>
        <w:right w:val="none" w:sz="0" w:space="0" w:color="auto"/>
      </w:divBdr>
    </w:div>
    <w:div w:id="1861696772">
      <w:bodyDiv w:val="1"/>
      <w:marLeft w:val="0"/>
      <w:marRight w:val="0"/>
      <w:marTop w:val="0"/>
      <w:marBottom w:val="0"/>
      <w:divBdr>
        <w:top w:val="none" w:sz="0" w:space="0" w:color="auto"/>
        <w:left w:val="none" w:sz="0" w:space="0" w:color="auto"/>
        <w:bottom w:val="none" w:sz="0" w:space="0" w:color="auto"/>
        <w:right w:val="none" w:sz="0" w:space="0" w:color="auto"/>
      </w:divBdr>
    </w:div>
    <w:div w:id="187361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5</TotalTime>
  <Pages>1</Pages>
  <Words>1913</Words>
  <Characters>1090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Myke Sustento</cp:lastModifiedBy>
  <cp:revision>284</cp:revision>
  <cp:lastPrinted>2020-10-01T13:34:00Z</cp:lastPrinted>
  <dcterms:created xsi:type="dcterms:W3CDTF">2020-09-24T02:14:00Z</dcterms:created>
  <dcterms:modified xsi:type="dcterms:W3CDTF">2020-10-01T13:34:00Z</dcterms:modified>
</cp:coreProperties>
</file>